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3800E" w14:textId="46DAFDEC" w:rsidR="00F36C06" w:rsidRDefault="00F36C06" w:rsidP="00F36C06">
      <w:pPr>
        <w:jc w:val="center"/>
        <w:rPr>
          <w:rFonts w:cs="Iskoola Pota"/>
          <w:noProof/>
          <w:sz w:val="24"/>
          <w:szCs w:val="24"/>
          <w:lang w:val="en-US" w:eastAsia="en-US" w:bidi="si-LK"/>
        </w:rPr>
      </w:pPr>
      <w:r>
        <w:rPr>
          <w:rFonts w:cs="Iskoola Pota"/>
          <w:noProof/>
          <w:sz w:val="40"/>
          <w:szCs w:val="40"/>
          <w:lang w:val="en-US" w:eastAsia="en-US" w:bidi="si-LK"/>
        </w:rPr>
        <w:drawing>
          <wp:anchor distT="0" distB="0" distL="114300" distR="114300" simplePos="0" relativeHeight="251662336" behindDoc="0" locked="0" layoutInCell="1" allowOverlap="1" wp14:anchorId="49A2FEA2" wp14:editId="2DB2751D">
            <wp:simplePos x="0" y="0"/>
            <wp:positionH relativeFrom="margin">
              <wp:posOffset>4982845</wp:posOffset>
            </wp:positionH>
            <wp:positionV relativeFrom="paragraph">
              <wp:posOffset>-55880</wp:posOffset>
            </wp:positionV>
            <wp:extent cx="1332230" cy="894715"/>
            <wp:effectExtent l="0" t="0" r="1270" b="635"/>
            <wp:wrapNone/>
            <wp:docPr id="4" name="Picture 4" descr="C:\Users\Research\Desktop\logo HRC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search\Desktop\logo HRC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3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676E3">
        <w:rPr>
          <w:rFonts w:cs="Arial"/>
          <w:noProof/>
          <w:sz w:val="24"/>
          <w:szCs w:val="24"/>
          <w:lang w:val="en-US" w:eastAsia="en-US" w:bidi="si-LK"/>
        </w:rPr>
        <w:drawing>
          <wp:anchor distT="0" distB="0" distL="114300" distR="114300" simplePos="0" relativeHeight="251661312" behindDoc="0" locked="0" layoutInCell="1" allowOverlap="1" wp14:anchorId="35BB3DA8" wp14:editId="2CEED7EA">
            <wp:simplePos x="0" y="0"/>
            <wp:positionH relativeFrom="column">
              <wp:posOffset>38100</wp:posOffset>
            </wp:positionH>
            <wp:positionV relativeFrom="paragraph">
              <wp:posOffset>-46355</wp:posOffset>
            </wp:positionV>
            <wp:extent cx="571500" cy="814070"/>
            <wp:effectExtent l="0" t="0" r="0" b="5080"/>
            <wp:wrapNone/>
            <wp:docPr id="1" name="Picture 1" descr="E:\SL Gov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L Gov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1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7B9D" w:rsidRPr="00E676E3"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                                     </w:t>
      </w:r>
      <w:r>
        <w:rPr>
          <w:rFonts w:cs="Iskoola Pota"/>
          <w:noProof/>
          <w:sz w:val="24"/>
          <w:szCs w:val="24"/>
          <w:cs/>
          <w:lang w:val="en-US" w:eastAsia="en-US" w:bidi="si-LK"/>
        </w:rPr>
        <w:t xml:space="preserve">                             </w:t>
      </w:r>
    </w:p>
    <w:p w14:paraId="64CF7934" w14:textId="3541BA39" w:rsidR="00FA0CA9" w:rsidRPr="00F36C06" w:rsidRDefault="000C78DA" w:rsidP="00F36C06">
      <w:pPr>
        <w:jc w:val="center"/>
        <w:rPr>
          <w:rFonts w:cs="Arial"/>
          <w:sz w:val="24"/>
          <w:szCs w:val="24"/>
        </w:rPr>
      </w:pPr>
      <w:r w:rsidRPr="005A261C">
        <w:rPr>
          <w:rFonts w:cs="Arial"/>
          <w:sz w:val="32"/>
          <w:szCs w:val="32"/>
        </w:rPr>
        <w:t>Human Rights Commission of Sri Lanka</w:t>
      </w:r>
      <w:r w:rsidR="00FA0CA9" w:rsidRPr="005A261C">
        <w:rPr>
          <w:rFonts w:cs="Iskoola Pota"/>
          <w:sz w:val="32"/>
          <w:szCs w:val="32"/>
          <w:cs/>
          <w:lang w:bidi="si-LK"/>
        </w:rPr>
        <w:t xml:space="preserve"> </w:t>
      </w:r>
    </w:p>
    <w:p w14:paraId="690EC983" w14:textId="3591E1F1" w:rsidR="00F36C06" w:rsidRDefault="00240BA9" w:rsidP="00FA0CA9">
      <w:pPr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noProof/>
          <w:sz w:val="24"/>
          <w:szCs w:val="24"/>
          <w:lang w:val="en-US" w:eastAsia="en-US" w:bidi="si-LK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 wp14:anchorId="1715172C" wp14:editId="6B1F577C">
                <wp:simplePos x="0" y="0"/>
                <wp:positionH relativeFrom="margin">
                  <wp:posOffset>4799965</wp:posOffset>
                </wp:positionH>
                <wp:positionV relativeFrom="margin">
                  <wp:posOffset>865505</wp:posOffset>
                </wp:positionV>
                <wp:extent cx="1276350" cy="1228725"/>
                <wp:effectExtent l="0" t="0" r="19050" b="28575"/>
                <wp:wrapSquare wrapText="bothSides"/>
                <wp:docPr id="2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 flipH="1">
                          <a:off x="0" y="0"/>
                          <a:ext cx="1276350" cy="12287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31F5FC5" w14:textId="201F059C" w:rsidR="00587AF6" w:rsidRDefault="00A239C2" w:rsidP="00A239C2">
                            <w:pPr>
                              <w:jc w:val="center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hoto</w:t>
                            </w:r>
                            <w:r w:rsidR="003F416D"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>praph</w:t>
                            </w:r>
                            <w: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  <w:t xml:space="preserve"> (compulsory)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1715172C" id="Rectangle 3" o:spid="_x0000_s1026" style="position:absolute;left:0;text-align:left;margin-left:377.95pt;margin-top:68.15pt;width:100.5pt;height:96.7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" o:allowincell="f" filled="f" fillcolor="black [3213]" strokecolor="black [3213]" strokeweight="1.5pt">
                <v:shadow color="#f79646 [3209]" opacity=".5" offset="-15pt,0"/>
                <o:lock v:ext="edit" aspectratio="t"/>
                <v:textbox inset="21.6pt,21.6pt,21.6pt,21.6pt">
                  <w:txbxContent>
                    <w:p w14:paraId="731F5FC5" w14:textId="201F059C" w:rsidR="00587AF6" w:rsidRDefault="00A239C2" w:rsidP="00A239C2">
                      <w:pPr>
                        <w:jc w:val="center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>Photo</w:t>
                      </w:r>
                      <w:r w:rsidR="003F416D">
                        <w:rPr>
                          <w:color w:val="4F81BD" w:themeColor="accent1"/>
                          <w:sz w:val="20"/>
                          <w:szCs w:val="20"/>
                        </w:rPr>
                        <w:t>praph</w:t>
                      </w:r>
                      <w:proofErr w:type="spellEnd"/>
                      <w:r>
                        <w:rPr>
                          <w:color w:val="4F81BD" w:themeColor="accent1"/>
                          <w:sz w:val="20"/>
                          <w:szCs w:val="20"/>
                        </w:rPr>
                        <w:t xml:space="preserve"> (compulsory)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676E3" w:rsidRPr="00E676E3">
        <w:rPr>
          <w:rFonts w:cs="Iskoola Pota"/>
          <w:b/>
          <w:bCs/>
          <w:sz w:val="28"/>
          <w:szCs w:val="28"/>
          <w:cs/>
          <w:lang w:bidi="si-LK"/>
        </w:rPr>
        <w:t xml:space="preserve">      </w:t>
      </w:r>
    </w:p>
    <w:p w14:paraId="3553B2F5" w14:textId="4C8F4CAC" w:rsidR="00F36C06" w:rsidRPr="00041A7F" w:rsidRDefault="00FA0CA9" w:rsidP="00F36C06">
      <w:pPr>
        <w:ind w:left="720" w:firstLine="720"/>
        <w:jc w:val="center"/>
        <w:rPr>
          <w:rFonts w:cs="Arial"/>
          <w:b/>
          <w:bCs/>
          <w:sz w:val="32"/>
          <w:szCs w:val="32"/>
        </w:rPr>
      </w:pPr>
      <w:r w:rsidRPr="00041A7F">
        <w:rPr>
          <w:rFonts w:cs="Arial"/>
          <w:b/>
          <w:bCs/>
          <w:sz w:val="32"/>
          <w:szCs w:val="32"/>
        </w:rPr>
        <w:t>Internship</w:t>
      </w:r>
      <w:r w:rsidR="002802DC">
        <w:rPr>
          <w:rFonts w:cs="Arial"/>
          <w:b/>
          <w:bCs/>
          <w:sz w:val="32"/>
          <w:szCs w:val="32"/>
        </w:rPr>
        <w:t xml:space="preserve">s - </w:t>
      </w:r>
      <w:r w:rsidRPr="00041A7F">
        <w:rPr>
          <w:rFonts w:cs="Arial"/>
          <w:b/>
          <w:bCs/>
          <w:sz w:val="32"/>
          <w:szCs w:val="32"/>
        </w:rPr>
        <w:t xml:space="preserve"> </w:t>
      </w:r>
      <w:r w:rsidR="007503F5">
        <w:rPr>
          <w:rFonts w:cs="Arial"/>
          <w:b/>
          <w:bCs/>
          <w:sz w:val="32"/>
          <w:szCs w:val="32"/>
        </w:rPr>
        <w:t>May</w:t>
      </w:r>
      <w:r w:rsidR="00BE401E">
        <w:rPr>
          <w:rFonts w:cs="Arial"/>
          <w:b/>
          <w:bCs/>
          <w:sz w:val="32"/>
          <w:szCs w:val="32"/>
        </w:rPr>
        <w:t xml:space="preserve"> </w:t>
      </w:r>
      <w:r w:rsidR="00C37145" w:rsidRPr="00041A7F">
        <w:rPr>
          <w:rFonts w:cs="Arial"/>
          <w:b/>
          <w:bCs/>
          <w:sz w:val="32"/>
          <w:szCs w:val="32"/>
        </w:rPr>
        <w:t>20</w:t>
      </w:r>
      <w:r w:rsidR="00FA1605">
        <w:rPr>
          <w:rFonts w:cs="Arial"/>
          <w:b/>
          <w:bCs/>
          <w:sz w:val="32"/>
          <w:szCs w:val="32"/>
        </w:rPr>
        <w:t>2</w:t>
      </w:r>
      <w:r w:rsidR="00D92BAB">
        <w:rPr>
          <w:rFonts w:cs="Arial"/>
          <w:b/>
          <w:bCs/>
          <w:sz w:val="32"/>
          <w:szCs w:val="32"/>
        </w:rPr>
        <w:t>3</w:t>
      </w:r>
    </w:p>
    <w:p w14:paraId="1C6C4A69" w14:textId="5F7F6507" w:rsidR="00C623B4" w:rsidRPr="00F36C06" w:rsidRDefault="00FA0CA9" w:rsidP="00F36C06">
      <w:pPr>
        <w:ind w:left="720" w:firstLine="720"/>
        <w:jc w:val="center"/>
        <w:rPr>
          <w:rFonts w:cs="Arial"/>
          <w:b/>
          <w:bCs/>
          <w:sz w:val="28"/>
          <w:szCs w:val="28"/>
        </w:rPr>
      </w:pPr>
      <w:r w:rsidRPr="00E676E3">
        <w:rPr>
          <w:rFonts w:cs="Arial"/>
          <w:sz w:val="24"/>
          <w:szCs w:val="24"/>
        </w:rPr>
        <w:t>Application F</w:t>
      </w:r>
      <w:r w:rsidR="0083604C" w:rsidRPr="00E676E3">
        <w:rPr>
          <w:rFonts w:cs="Arial"/>
          <w:sz w:val="24"/>
          <w:szCs w:val="24"/>
        </w:rPr>
        <w:t>orm</w:t>
      </w:r>
    </w:p>
    <w:p w14:paraId="66F35AA3" w14:textId="70FE67BE" w:rsidR="00C623B4" w:rsidRDefault="00C623B4" w:rsidP="000C78DA">
      <w:pPr>
        <w:jc w:val="center"/>
        <w:rPr>
          <w:rFonts w:cs="Arial"/>
          <w:sz w:val="24"/>
          <w:szCs w:val="24"/>
        </w:rPr>
      </w:pPr>
    </w:p>
    <w:p w14:paraId="6ADEDA55" w14:textId="77777777" w:rsidR="003F416D" w:rsidRDefault="003F416D" w:rsidP="000C78DA">
      <w:pPr>
        <w:jc w:val="center"/>
        <w:rPr>
          <w:rFonts w:cs="Arial"/>
          <w:sz w:val="24"/>
          <w:szCs w:val="24"/>
        </w:rPr>
      </w:pPr>
    </w:p>
    <w:tbl>
      <w:tblPr>
        <w:tblStyle w:val="TableGrid"/>
        <w:tblW w:w="5148" w:type="pct"/>
        <w:tblLayout w:type="fixed"/>
        <w:tblLook w:val="04A0" w:firstRow="1" w:lastRow="0" w:firstColumn="1" w:lastColumn="0" w:noHBand="0" w:noVBand="1"/>
      </w:tblPr>
      <w:tblGrid>
        <w:gridCol w:w="2802"/>
        <w:gridCol w:w="347"/>
        <w:gridCol w:w="504"/>
        <w:gridCol w:w="65"/>
        <w:gridCol w:w="801"/>
        <w:gridCol w:w="795"/>
        <w:gridCol w:w="801"/>
        <w:gridCol w:w="89"/>
        <w:gridCol w:w="104"/>
        <w:gridCol w:w="322"/>
        <w:gridCol w:w="370"/>
        <w:gridCol w:w="789"/>
        <w:gridCol w:w="789"/>
        <w:gridCol w:w="1049"/>
      </w:tblGrid>
      <w:tr w:rsidR="00FA0CA9" w:rsidRPr="00E676E3" w14:paraId="35F24C77" w14:textId="77777777" w:rsidTr="00240BA9">
        <w:tc>
          <w:tcPr>
            <w:tcW w:w="1897" w:type="pct"/>
            <w:gridSpan w:val="3"/>
          </w:tcPr>
          <w:p w14:paraId="294BFA52" w14:textId="650E5140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Full name</w:t>
            </w:r>
          </w:p>
          <w:p w14:paraId="62CEE897" w14:textId="77777777" w:rsidR="00FA0CA9" w:rsidRPr="00E676E3" w:rsidRDefault="00FA0CA9" w:rsidP="000C78DA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3" w:type="pct"/>
            <w:gridSpan w:val="11"/>
          </w:tcPr>
          <w:p w14:paraId="29EE4C4F" w14:textId="1099065D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78F7A11" w14:textId="77777777" w:rsidTr="00240BA9">
        <w:tc>
          <w:tcPr>
            <w:tcW w:w="1897" w:type="pct"/>
            <w:gridSpan w:val="3"/>
          </w:tcPr>
          <w:p w14:paraId="2B6C3BF0" w14:textId="2C389CC1" w:rsidR="00FA0CA9" w:rsidRPr="00E676E3" w:rsidRDefault="00FA0CA9" w:rsidP="00AA4561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AA4561">
              <w:rPr>
                <w:rFonts w:cs="Arial"/>
                <w:b/>
                <w:bCs/>
              </w:rPr>
              <w:t>Male/Female</w:t>
            </w:r>
          </w:p>
        </w:tc>
        <w:tc>
          <w:tcPr>
            <w:tcW w:w="3103" w:type="pct"/>
            <w:gridSpan w:val="11"/>
          </w:tcPr>
          <w:p w14:paraId="72441D55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3A263A18" w14:textId="5995CA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C3F48CA" w14:textId="77777777" w:rsidTr="00240BA9">
        <w:tc>
          <w:tcPr>
            <w:tcW w:w="1897" w:type="pct"/>
            <w:gridSpan w:val="3"/>
          </w:tcPr>
          <w:p w14:paraId="064AC5BB" w14:textId="77777777" w:rsidR="00FA0CA9" w:rsidRPr="00E676E3" w:rsidRDefault="00E86BC3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3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FA0CA9" w:rsidRPr="00E676E3">
              <w:rPr>
                <w:rFonts w:cs="Arial"/>
                <w:b/>
                <w:bCs/>
              </w:rPr>
              <w:t>Date of birth</w:t>
            </w:r>
          </w:p>
        </w:tc>
        <w:tc>
          <w:tcPr>
            <w:tcW w:w="3103" w:type="pct"/>
            <w:gridSpan w:val="11"/>
          </w:tcPr>
          <w:p w14:paraId="7D904B74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23ABAE02" w14:textId="628FB443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B11FE88" w14:textId="77777777" w:rsidTr="00240BA9">
        <w:tc>
          <w:tcPr>
            <w:tcW w:w="1897" w:type="pct"/>
            <w:gridSpan w:val="3"/>
          </w:tcPr>
          <w:p w14:paraId="72D81A7D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4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National identity ca</w:t>
            </w:r>
            <w:r w:rsidR="005014F8" w:rsidRPr="00E676E3">
              <w:rPr>
                <w:rFonts w:cs="Arial"/>
                <w:b/>
                <w:bCs/>
              </w:rPr>
              <w:t>r</w:t>
            </w:r>
            <w:r w:rsidRPr="00E676E3">
              <w:rPr>
                <w:rFonts w:cs="Arial"/>
                <w:b/>
                <w:bCs/>
              </w:rPr>
              <w:t>d No</w:t>
            </w:r>
          </w:p>
        </w:tc>
        <w:tc>
          <w:tcPr>
            <w:tcW w:w="3103" w:type="pct"/>
            <w:gridSpan w:val="11"/>
          </w:tcPr>
          <w:p w14:paraId="677D1496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</w:p>
          <w:p w14:paraId="448B9CFA" w14:textId="3E0354F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C37145" w:rsidRPr="00E676E3" w14:paraId="08AA07F9" w14:textId="77777777" w:rsidTr="00240BA9">
        <w:trPr>
          <w:trHeight w:val="521"/>
        </w:trPr>
        <w:tc>
          <w:tcPr>
            <w:tcW w:w="1897" w:type="pct"/>
            <w:gridSpan w:val="3"/>
            <w:vMerge w:val="restart"/>
          </w:tcPr>
          <w:p w14:paraId="3C5E8DD5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Address</w:t>
            </w:r>
          </w:p>
        </w:tc>
        <w:tc>
          <w:tcPr>
            <w:tcW w:w="3103" w:type="pct"/>
            <w:gridSpan w:val="11"/>
          </w:tcPr>
          <w:p w14:paraId="127409D6" w14:textId="688ECB63" w:rsidR="00C37145" w:rsidRPr="00E676E3" w:rsidRDefault="00E676E3" w:rsidP="00E676E3">
            <w:pPr>
              <w:rPr>
                <w:rFonts w:cs="Arial"/>
                <w:lang w:val="en-US"/>
              </w:rPr>
            </w:pPr>
            <w:r w:rsidRPr="00E676E3">
              <w:t xml:space="preserve">Permanent </w:t>
            </w:r>
            <w:r w:rsidR="00C37145"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32EF4833" w14:textId="77777777" w:rsidTr="00240BA9">
        <w:trPr>
          <w:trHeight w:val="494"/>
        </w:trPr>
        <w:tc>
          <w:tcPr>
            <w:tcW w:w="1897" w:type="pct"/>
            <w:gridSpan w:val="3"/>
            <w:vMerge/>
          </w:tcPr>
          <w:p w14:paraId="08B23AFE" w14:textId="77777777" w:rsidR="00C37145" w:rsidRPr="00E676E3" w:rsidRDefault="00C37145" w:rsidP="00F92753">
            <w:pPr>
              <w:jc w:val="both"/>
              <w:rPr>
                <w:rFonts w:cs="Arial"/>
                <w:b/>
                <w:bCs/>
              </w:rPr>
            </w:pPr>
          </w:p>
        </w:tc>
        <w:tc>
          <w:tcPr>
            <w:tcW w:w="3103" w:type="pct"/>
            <w:gridSpan w:val="11"/>
          </w:tcPr>
          <w:p w14:paraId="388DCC9C" w14:textId="13DD3C12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  <w:lang w:val="en-US"/>
              </w:rPr>
              <w:t>Current</w:t>
            </w:r>
            <w:r w:rsidRPr="00E676E3">
              <w:rPr>
                <w:rFonts w:cs="Iskoola Pota"/>
                <w:cs/>
                <w:lang w:val="en-US" w:bidi="si-LK"/>
              </w:rPr>
              <w:t>:</w:t>
            </w:r>
          </w:p>
        </w:tc>
      </w:tr>
      <w:tr w:rsidR="00C37145" w:rsidRPr="00E676E3" w14:paraId="796CD14A" w14:textId="77777777" w:rsidTr="00240BA9">
        <w:trPr>
          <w:trHeight w:val="516"/>
        </w:trPr>
        <w:tc>
          <w:tcPr>
            <w:tcW w:w="1897" w:type="pct"/>
            <w:gridSpan w:val="3"/>
          </w:tcPr>
          <w:p w14:paraId="7E009BE4" w14:textId="2B7FD56B" w:rsidR="00C37145" w:rsidRPr="00E676E3" w:rsidRDefault="00C37145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6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Telephone</w:t>
            </w:r>
          </w:p>
        </w:tc>
        <w:tc>
          <w:tcPr>
            <w:tcW w:w="3103" w:type="pct"/>
            <w:gridSpan w:val="11"/>
          </w:tcPr>
          <w:p w14:paraId="02B1C8B1" w14:textId="5C0CEA4B" w:rsidR="00C37145" w:rsidRPr="00E676E3" w:rsidRDefault="00C37145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6583E7F" w14:textId="77777777" w:rsidTr="00240BA9">
        <w:tc>
          <w:tcPr>
            <w:tcW w:w="1897" w:type="pct"/>
            <w:gridSpan w:val="3"/>
          </w:tcPr>
          <w:p w14:paraId="79281D44" w14:textId="77777777" w:rsidR="00FA0CA9" w:rsidRPr="00E676E3" w:rsidRDefault="00FA0CA9" w:rsidP="00FA0CA9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7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mail</w:t>
            </w:r>
          </w:p>
        </w:tc>
        <w:tc>
          <w:tcPr>
            <w:tcW w:w="3103" w:type="pct"/>
            <w:gridSpan w:val="11"/>
          </w:tcPr>
          <w:p w14:paraId="67668329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  <w:p w14:paraId="459AFFE8" w14:textId="77777777" w:rsidR="002111AC" w:rsidRPr="00E676E3" w:rsidRDefault="002111AC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75E4C21B" w14:textId="77777777" w:rsidTr="00A3062C">
        <w:tc>
          <w:tcPr>
            <w:tcW w:w="5000" w:type="pct"/>
            <w:gridSpan w:val="14"/>
          </w:tcPr>
          <w:p w14:paraId="26275C50" w14:textId="4D7F1014" w:rsidR="00FA0CA9" w:rsidRPr="00E676E3" w:rsidRDefault="00FA0CA9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08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Education</w:t>
            </w:r>
          </w:p>
          <w:p w14:paraId="76B4170A" w14:textId="77777777" w:rsidR="002111AC" w:rsidRPr="00E676E3" w:rsidRDefault="002111AC" w:rsidP="00FA0CA9">
            <w:pPr>
              <w:jc w:val="both"/>
              <w:rPr>
                <w:rFonts w:cs="Arial"/>
                <w:b/>
                <w:bCs/>
                <w:lang w:val="en-US"/>
              </w:rPr>
            </w:pPr>
          </w:p>
        </w:tc>
      </w:tr>
      <w:tr w:rsidR="00FA0CA9" w:rsidRPr="00E676E3" w14:paraId="006FC575" w14:textId="77777777" w:rsidTr="00240BA9">
        <w:trPr>
          <w:trHeight w:val="285"/>
        </w:trPr>
        <w:tc>
          <w:tcPr>
            <w:tcW w:w="1455" w:type="pct"/>
          </w:tcPr>
          <w:p w14:paraId="63F7802A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Name of University or Institution </w:t>
            </w:r>
          </w:p>
        </w:tc>
        <w:tc>
          <w:tcPr>
            <w:tcW w:w="1305" w:type="pct"/>
            <w:gridSpan w:val="5"/>
          </w:tcPr>
          <w:p w14:paraId="28FCBCED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Main course of study</w:t>
            </w:r>
          </w:p>
        </w:tc>
        <w:tc>
          <w:tcPr>
            <w:tcW w:w="683" w:type="pct"/>
            <w:gridSpan w:val="4"/>
          </w:tcPr>
          <w:p w14:paraId="02E898A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From</w:t>
            </w:r>
          </w:p>
        </w:tc>
        <w:tc>
          <w:tcPr>
            <w:tcW w:w="602" w:type="pct"/>
            <w:gridSpan w:val="2"/>
          </w:tcPr>
          <w:p w14:paraId="30342BBC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To</w:t>
            </w:r>
          </w:p>
        </w:tc>
        <w:tc>
          <w:tcPr>
            <w:tcW w:w="956" w:type="pct"/>
            <w:gridSpan w:val="2"/>
          </w:tcPr>
          <w:p w14:paraId="5C7E9D92" w14:textId="77777777" w:rsidR="00FA0CA9" w:rsidRPr="00E676E3" w:rsidRDefault="00FA0CA9" w:rsidP="000C78DA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Degree obtained or expected</w:t>
            </w:r>
          </w:p>
        </w:tc>
      </w:tr>
      <w:tr w:rsidR="00FA0CA9" w:rsidRPr="00E676E3" w14:paraId="271B8B5C" w14:textId="77777777" w:rsidTr="00240BA9">
        <w:trPr>
          <w:trHeight w:val="540"/>
        </w:trPr>
        <w:tc>
          <w:tcPr>
            <w:tcW w:w="1455" w:type="pct"/>
          </w:tcPr>
          <w:p w14:paraId="5AF6BDB1" w14:textId="17EC8315" w:rsidR="006108ED" w:rsidRPr="00E676E3" w:rsidRDefault="006108ED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305" w:type="pct"/>
            <w:gridSpan w:val="5"/>
          </w:tcPr>
          <w:p w14:paraId="46D8253D" w14:textId="688380AE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3" w:type="pct"/>
            <w:gridSpan w:val="4"/>
          </w:tcPr>
          <w:p w14:paraId="6D1976B7" w14:textId="43928EF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02" w:type="pct"/>
            <w:gridSpan w:val="2"/>
          </w:tcPr>
          <w:p w14:paraId="04EC375B" w14:textId="48FA40BE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56" w:type="pct"/>
            <w:gridSpan w:val="2"/>
          </w:tcPr>
          <w:p w14:paraId="75144EAF" w14:textId="6D3C9A59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4AF07991" w14:textId="77777777" w:rsidTr="00240BA9">
        <w:trPr>
          <w:trHeight w:val="540"/>
        </w:trPr>
        <w:tc>
          <w:tcPr>
            <w:tcW w:w="1455" w:type="pct"/>
          </w:tcPr>
          <w:p w14:paraId="66BDFE98" w14:textId="349F0C47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1305" w:type="pct"/>
            <w:gridSpan w:val="5"/>
          </w:tcPr>
          <w:p w14:paraId="21DCF393" w14:textId="4510E7F2" w:rsidR="00FA0CA9" w:rsidRPr="00E676E3" w:rsidRDefault="00FA0CA9">
            <w:pPr>
              <w:rPr>
                <w:rFonts w:cs="Arial"/>
                <w:lang w:val="en-US"/>
              </w:rPr>
            </w:pPr>
          </w:p>
        </w:tc>
        <w:tc>
          <w:tcPr>
            <w:tcW w:w="683" w:type="pct"/>
            <w:gridSpan w:val="4"/>
          </w:tcPr>
          <w:p w14:paraId="34790686" w14:textId="4A58A078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602" w:type="pct"/>
            <w:gridSpan w:val="2"/>
          </w:tcPr>
          <w:p w14:paraId="21FC1E65" w14:textId="6D8960E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956" w:type="pct"/>
            <w:gridSpan w:val="2"/>
          </w:tcPr>
          <w:p w14:paraId="6026C8C1" w14:textId="676D775F" w:rsidR="00FA0CA9" w:rsidRPr="00E676E3" w:rsidRDefault="00FA0CA9" w:rsidP="000C78DA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321690CC" w14:textId="77777777" w:rsidTr="00A3062C">
        <w:trPr>
          <w:trHeight w:val="540"/>
        </w:trPr>
        <w:tc>
          <w:tcPr>
            <w:tcW w:w="5000" w:type="pct"/>
            <w:gridSpan w:val="14"/>
          </w:tcPr>
          <w:p w14:paraId="06748745" w14:textId="77777777" w:rsidR="00FA0CA9" w:rsidRPr="00E676E3" w:rsidRDefault="00FA0CA9" w:rsidP="00FA0CA9">
            <w:pPr>
              <w:jc w:val="both"/>
              <w:rPr>
                <w:rFonts w:cs="Arial"/>
              </w:rPr>
            </w:pPr>
          </w:p>
          <w:p w14:paraId="3F762281" w14:textId="77777777" w:rsidR="00FA0CA9" w:rsidRPr="00E676E3" w:rsidRDefault="00FA0CA9" w:rsidP="005014F8">
            <w:pPr>
              <w:jc w:val="both"/>
              <w:rPr>
                <w:rFonts w:cs="Arial"/>
                <w:b/>
                <w:bCs/>
              </w:rPr>
            </w:pPr>
            <w:r w:rsidRPr="00E676E3">
              <w:rPr>
                <w:rFonts w:cs="Arial"/>
                <w:b/>
                <w:bCs/>
              </w:rPr>
              <w:t>09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="005014F8" w:rsidRPr="00E676E3">
              <w:rPr>
                <w:rFonts w:cs="Arial"/>
                <w:b/>
                <w:bCs/>
              </w:rPr>
              <w:t>Language proficiency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</w:p>
        </w:tc>
      </w:tr>
      <w:tr w:rsidR="00FA0CA9" w:rsidRPr="00E676E3" w14:paraId="54737265" w14:textId="77777777" w:rsidTr="00240BA9">
        <w:trPr>
          <w:trHeight w:val="359"/>
        </w:trPr>
        <w:tc>
          <w:tcPr>
            <w:tcW w:w="5000" w:type="pct"/>
            <w:gridSpan w:val="14"/>
          </w:tcPr>
          <w:p w14:paraId="4D2D162E" w14:textId="36AAD6DF" w:rsidR="000F45AD" w:rsidRDefault="00FA0CA9" w:rsidP="00C37145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Your mother tongue?</w:t>
            </w:r>
          </w:p>
          <w:p w14:paraId="26BDA519" w14:textId="480D9C2C" w:rsidR="000F45AD" w:rsidRPr="00E676E3" w:rsidRDefault="000F45AD" w:rsidP="00C37145">
            <w:pPr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02EDE311" w14:textId="77777777" w:rsidTr="00240BA9">
        <w:trPr>
          <w:trHeight w:val="255"/>
        </w:trPr>
        <w:tc>
          <w:tcPr>
            <w:tcW w:w="1455" w:type="pct"/>
            <w:vMerge w:val="restart"/>
          </w:tcPr>
          <w:p w14:paraId="6BF85D0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Other languages</w:t>
            </w:r>
          </w:p>
          <w:p w14:paraId="3215318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892" w:type="pct"/>
            <w:gridSpan w:val="4"/>
          </w:tcPr>
          <w:p w14:paraId="7218ED9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Read</w:t>
            </w:r>
          </w:p>
        </w:tc>
        <w:tc>
          <w:tcPr>
            <w:tcW w:w="829" w:type="pct"/>
            <w:gridSpan w:val="2"/>
          </w:tcPr>
          <w:p w14:paraId="4160926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Write</w:t>
            </w:r>
          </w:p>
        </w:tc>
        <w:tc>
          <w:tcPr>
            <w:tcW w:w="869" w:type="pct"/>
            <w:gridSpan w:val="5"/>
          </w:tcPr>
          <w:p w14:paraId="30DC4DE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Speak</w:t>
            </w:r>
          </w:p>
        </w:tc>
        <w:tc>
          <w:tcPr>
            <w:tcW w:w="956" w:type="pct"/>
            <w:gridSpan w:val="2"/>
          </w:tcPr>
          <w:p w14:paraId="0EA59FB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Understand</w:t>
            </w:r>
          </w:p>
        </w:tc>
      </w:tr>
      <w:tr w:rsidR="00FA0CA9" w:rsidRPr="00E676E3" w14:paraId="32266EDE" w14:textId="77777777" w:rsidTr="00240BA9">
        <w:trPr>
          <w:trHeight w:val="270"/>
        </w:trPr>
        <w:tc>
          <w:tcPr>
            <w:tcW w:w="1455" w:type="pct"/>
            <w:vMerge/>
          </w:tcPr>
          <w:p w14:paraId="7B2CA8A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B4E6E86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6" w:type="pct"/>
          </w:tcPr>
          <w:p w14:paraId="0AF2FE73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3" w:type="pct"/>
          </w:tcPr>
          <w:p w14:paraId="27182751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6" w:type="pct"/>
          </w:tcPr>
          <w:p w14:paraId="64A92856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59" w:type="pct"/>
            <w:gridSpan w:val="4"/>
          </w:tcPr>
          <w:p w14:paraId="487D6A3F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410" w:type="pct"/>
          </w:tcPr>
          <w:p w14:paraId="0E61C829" w14:textId="77777777" w:rsidR="00FA0CA9" w:rsidRPr="00E676E3" w:rsidRDefault="00FA0CA9" w:rsidP="00587AF6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 easily</w:t>
            </w:r>
          </w:p>
        </w:tc>
        <w:tc>
          <w:tcPr>
            <w:tcW w:w="410" w:type="pct"/>
          </w:tcPr>
          <w:p w14:paraId="58487521" w14:textId="77777777" w:rsidR="00FA0CA9" w:rsidRPr="00E676E3" w:rsidRDefault="00FA0CA9" w:rsidP="00587AF6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>Easily</w:t>
            </w:r>
          </w:p>
        </w:tc>
        <w:tc>
          <w:tcPr>
            <w:tcW w:w="546" w:type="pct"/>
          </w:tcPr>
          <w:p w14:paraId="04619A9F" w14:textId="77777777" w:rsidR="00D97404" w:rsidRPr="00E676E3" w:rsidRDefault="00D97404" w:rsidP="00A3062C">
            <w:pPr>
              <w:ind w:left="60" w:hanging="35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Not</w:t>
            </w:r>
          </w:p>
          <w:p w14:paraId="6EC26194" w14:textId="2195A181" w:rsidR="00FA0CA9" w:rsidRPr="00E676E3" w:rsidRDefault="00FA0CA9" w:rsidP="00A3062C">
            <w:pPr>
              <w:ind w:left="60"/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>easily</w:t>
            </w:r>
          </w:p>
        </w:tc>
      </w:tr>
      <w:tr w:rsidR="00FA0CA9" w:rsidRPr="00E676E3" w14:paraId="1671EA9A" w14:textId="77777777" w:rsidTr="00240BA9">
        <w:trPr>
          <w:trHeight w:val="540"/>
        </w:trPr>
        <w:tc>
          <w:tcPr>
            <w:tcW w:w="1455" w:type="pct"/>
          </w:tcPr>
          <w:p w14:paraId="205003C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DB37A8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3F2457A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46E20EB2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52194AB8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50CB7C34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2F28B4ED" w14:textId="77777777" w:rsidR="00FA0CA9" w:rsidRPr="00E676E3" w:rsidRDefault="00FA0CA9" w:rsidP="00A15E53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09B7825F" w14:textId="77777777" w:rsidR="00FA0CA9" w:rsidRPr="00E676E3" w:rsidRDefault="00FA0CA9" w:rsidP="00C37145">
            <w:pPr>
              <w:ind w:left="360"/>
              <w:rPr>
                <w:rFonts w:cs="Arial"/>
                <w:lang w:val="en-US"/>
              </w:rPr>
            </w:pPr>
          </w:p>
        </w:tc>
        <w:tc>
          <w:tcPr>
            <w:tcW w:w="546" w:type="pct"/>
          </w:tcPr>
          <w:p w14:paraId="0E05FAC4" w14:textId="77777777" w:rsidR="00FA0CA9" w:rsidRPr="00E676E3" w:rsidRDefault="00FA0CA9" w:rsidP="00A3062C">
            <w:pPr>
              <w:ind w:left="60"/>
              <w:jc w:val="both"/>
              <w:rPr>
                <w:rFonts w:cs="Arial"/>
                <w:lang w:val="en-US"/>
              </w:rPr>
            </w:pPr>
          </w:p>
        </w:tc>
      </w:tr>
      <w:tr w:rsidR="00FA0CA9" w:rsidRPr="00E676E3" w14:paraId="6F93B7B0" w14:textId="77777777" w:rsidTr="00240BA9">
        <w:trPr>
          <w:trHeight w:val="540"/>
        </w:trPr>
        <w:tc>
          <w:tcPr>
            <w:tcW w:w="1455" w:type="pct"/>
          </w:tcPr>
          <w:p w14:paraId="2B41CEAB" w14:textId="533FE228" w:rsidR="00FA0CA9" w:rsidRPr="00E676E3" w:rsidRDefault="00FA0CA9" w:rsidP="00195C3B">
            <w:pPr>
              <w:jc w:val="both"/>
              <w:rPr>
                <w:rFonts w:cs="Arial"/>
                <w:lang w:val="en-US"/>
              </w:rPr>
            </w:pPr>
          </w:p>
        </w:tc>
        <w:tc>
          <w:tcPr>
            <w:tcW w:w="476" w:type="pct"/>
            <w:gridSpan w:val="3"/>
          </w:tcPr>
          <w:p w14:paraId="16A23CD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69056304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0EB478E8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3C8F17B3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588D0970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5AFFE9B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3BC74FE2" w14:textId="77777777" w:rsidR="00FA0CA9" w:rsidRPr="00E676E3" w:rsidRDefault="00FA0CA9" w:rsidP="00C37145">
            <w:pPr>
              <w:ind w:left="360"/>
              <w:jc w:val="both"/>
              <w:rPr>
                <w:rFonts w:cs="Arial"/>
              </w:rPr>
            </w:pPr>
          </w:p>
        </w:tc>
        <w:tc>
          <w:tcPr>
            <w:tcW w:w="546" w:type="pct"/>
          </w:tcPr>
          <w:p w14:paraId="68506731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A0CA9" w:rsidRPr="00E676E3" w14:paraId="512D1F6D" w14:textId="77777777" w:rsidTr="00240BA9">
        <w:trPr>
          <w:trHeight w:val="540"/>
        </w:trPr>
        <w:tc>
          <w:tcPr>
            <w:tcW w:w="1455" w:type="pct"/>
          </w:tcPr>
          <w:p w14:paraId="10FAC291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76" w:type="pct"/>
            <w:gridSpan w:val="3"/>
          </w:tcPr>
          <w:p w14:paraId="7F06F03E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83B63DF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3" w:type="pct"/>
          </w:tcPr>
          <w:p w14:paraId="29734AD7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6" w:type="pct"/>
          </w:tcPr>
          <w:p w14:paraId="470AD200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59" w:type="pct"/>
            <w:gridSpan w:val="4"/>
          </w:tcPr>
          <w:p w14:paraId="0527372D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4C7C5F6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410" w:type="pct"/>
          </w:tcPr>
          <w:p w14:paraId="5A652379" w14:textId="77777777" w:rsidR="00FA0CA9" w:rsidRPr="00E676E3" w:rsidRDefault="00FA0CA9" w:rsidP="00195C3B">
            <w:pPr>
              <w:jc w:val="both"/>
              <w:rPr>
                <w:rFonts w:cs="Arial"/>
              </w:rPr>
            </w:pPr>
          </w:p>
        </w:tc>
        <w:tc>
          <w:tcPr>
            <w:tcW w:w="546" w:type="pct"/>
          </w:tcPr>
          <w:p w14:paraId="750EBB1C" w14:textId="77777777" w:rsidR="00FA0CA9" w:rsidRPr="00E676E3" w:rsidRDefault="00FA0CA9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59B390B6" w14:textId="77777777" w:rsidTr="00303239">
        <w:trPr>
          <w:trHeight w:val="540"/>
        </w:trPr>
        <w:tc>
          <w:tcPr>
            <w:tcW w:w="5000" w:type="pct"/>
            <w:gridSpan w:val="14"/>
          </w:tcPr>
          <w:p w14:paraId="0B2A249E" w14:textId="64E90CF1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0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If you have had previous experience</w:t>
            </w:r>
            <w:r w:rsidR="004372B8">
              <w:rPr>
                <w:rFonts w:cs="Arial"/>
                <w:b/>
                <w:bCs/>
              </w:rPr>
              <w:t xml:space="preserve"> including </w:t>
            </w:r>
            <w:r w:rsidRPr="00E676E3">
              <w:rPr>
                <w:rFonts w:cs="Arial"/>
                <w:b/>
                <w:bCs/>
              </w:rPr>
              <w:t xml:space="preserve">in any </w:t>
            </w:r>
            <w:r w:rsidRPr="00E676E3">
              <w:rPr>
                <w:rFonts w:cs="Arial"/>
                <w:b/>
                <w:bCs/>
                <w:u w:val="single"/>
              </w:rPr>
              <w:t>voluntary work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E676E3">
              <w:rPr>
                <w:rFonts w:cs="Arial"/>
                <w:b/>
                <w:bCs/>
                <w:u w:val="single"/>
              </w:rPr>
              <w:t>internship</w:t>
            </w:r>
            <w:r w:rsidRPr="00E676E3">
              <w:rPr>
                <w:rFonts w:cs="Arial"/>
                <w:b/>
                <w:bCs/>
              </w:rPr>
              <w:t xml:space="preserve">, </w:t>
            </w:r>
            <w:r w:rsidRPr="004372B8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>tudents’ Union</w:t>
            </w:r>
            <w:r w:rsidRPr="00E676E3">
              <w:rPr>
                <w:rFonts w:cs="Iskoola Pota"/>
                <w:b/>
                <w:bCs/>
                <w:u w:val="single"/>
                <w:cs/>
                <w:lang w:bidi="si-LK"/>
              </w:rPr>
              <w:t>/</w:t>
            </w:r>
            <w:r w:rsidRPr="00E676E3">
              <w:rPr>
                <w:rFonts w:cs="Arial"/>
                <w:b/>
                <w:bCs/>
                <w:u w:val="single"/>
              </w:rPr>
              <w:t>Society activities</w:t>
            </w:r>
            <w:r w:rsidRPr="00E676E3">
              <w:rPr>
                <w:rFonts w:cs="Arial"/>
                <w:b/>
                <w:bCs/>
              </w:rPr>
              <w:t xml:space="preserve"> or </w:t>
            </w:r>
            <w:r w:rsidR="00564A1E">
              <w:rPr>
                <w:rFonts w:cs="Arial"/>
                <w:b/>
                <w:bCs/>
                <w:u w:val="single"/>
              </w:rPr>
              <w:t>S</w:t>
            </w:r>
            <w:r w:rsidRPr="00E676E3">
              <w:rPr>
                <w:rFonts w:cs="Arial"/>
                <w:b/>
                <w:bCs/>
                <w:u w:val="single"/>
              </w:rPr>
              <w:t xml:space="preserve">ocial </w:t>
            </w:r>
            <w:r w:rsidR="00564A1E">
              <w:rPr>
                <w:rFonts w:cs="Arial"/>
                <w:b/>
                <w:bCs/>
                <w:u w:val="single"/>
              </w:rPr>
              <w:t>W</w:t>
            </w:r>
            <w:r w:rsidRPr="00E676E3">
              <w:rPr>
                <w:rFonts w:cs="Arial"/>
                <w:b/>
                <w:bCs/>
                <w:u w:val="single"/>
              </w:rPr>
              <w:t>ork activities</w:t>
            </w:r>
            <w:r w:rsidRPr="00E676E3">
              <w:rPr>
                <w:rFonts w:cs="Arial"/>
                <w:b/>
                <w:bCs/>
              </w:rPr>
              <w:t>, please describe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:</w:t>
            </w:r>
          </w:p>
          <w:p w14:paraId="13B8A063" w14:textId="77777777" w:rsidR="00E676E3" w:rsidRPr="00E676E3" w:rsidRDefault="00E676E3" w:rsidP="00E676E3">
            <w:pPr>
              <w:jc w:val="both"/>
              <w:rPr>
                <w:rFonts w:cs="Arial"/>
                <w:b/>
                <w:bCs/>
              </w:rPr>
            </w:pPr>
          </w:p>
          <w:p w14:paraId="0CEF76F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E676E3" w:rsidRPr="00E676E3" w14:paraId="1D7557AE" w14:textId="77777777" w:rsidTr="00303239">
        <w:trPr>
          <w:trHeight w:val="540"/>
        </w:trPr>
        <w:tc>
          <w:tcPr>
            <w:tcW w:w="5000" w:type="pct"/>
            <w:gridSpan w:val="14"/>
          </w:tcPr>
          <w:p w14:paraId="1A9D238F" w14:textId="2CEDC158" w:rsidR="00E676E3" w:rsidRPr="00E676E3" w:rsidRDefault="00E676E3" w:rsidP="00E676E3">
            <w:pPr>
              <w:jc w:val="both"/>
              <w:rPr>
                <w:rFonts w:cs="Iskoola Pota"/>
                <w:b/>
                <w:bCs/>
                <w:lang w:bidi="si-LK"/>
              </w:rPr>
            </w:pPr>
            <w:r w:rsidRPr="00E676E3">
              <w:rPr>
                <w:rFonts w:cs="Arial"/>
                <w:b/>
                <w:bCs/>
              </w:rPr>
              <w:t>11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Why do you wish to serve an internship with the Human Rights Commission of Sri Lanka?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 (</w:t>
            </w:r>
            <w:r w:rsidRPr="00E676E3">
              <w:rPr>
                <w:rFonts w:cs="Arial"/>
                <w:b/>
                <w:bCs/>
              </w:rPr>
              <w:t>in not more than 150 words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>)</w:t>
            </w:r>
          </w:p>
          <w:p w14:paraId="381F1C78" w14:textId="77777777" w:rsidR="00E676E3" w:rsidRPr="00E676E3" w:rsidRDefault="00E676E3" w:rsidP="00E676E3">
            <w:pPr>
              <w:jc w:val="both"/>
              <w:rPr>
                <w:rFonts w:cs="Arial"/>
              </w:rPr>
            </w:pPr>
          </w:p>
          <w:p w14:paraId="5B8BCE47" w14:textId="77777777" w:rsidR="00E676E3" w:rsidRPr="00E676E3" w:rsidRDefault="00E676E3" w:rsidP="00D97404">
            <w:pPr>
              <w:ind w:left="60"/>
              <w:jc w:val="both"/>
              <w:rPr>
                <w:rFonts w:cs="Arial"/>
              </w:rPr>
            </w:pPr>
          </w:p>
        </w:tc>
      </w:tr>
      <w:tr w:rsidR="00F11E75" w:rsidRPr="00E676E3" w14:paraId="7763BFF6" w14:textId="77777777" w:rsidTr="00A3062C">
        <w:trPr>
          <w:trHeight w:val="540"/>
        </w:trPr>
        <w:tc>
          <w:tcPr>
            <w:tcW w:w="5000" w:type="pct"/>
            <w:gridSpan w:val="14"/>
          </w:tcPr>
          <w:p w14:paraId="4B1B74FC" w14:textId="6B3BC821" w:rsidR="00F11E75" w:rsidRPr="00E676E3" w:rsidRDefault="00F11E75" w:rsidP="00E676E3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 w:rsidR="00E676E3" w:rsidRPr="00E676E3">
              <w:rPr>
                <w:rFonts w:cs="Arial"/>
                <w:b/>
                <w:bCs/>
              </w:rPr>
              <w:t>2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</w:t>
            </w:r>
            <w:r w:rsidRPr="00E676E3">
              <w:rPr>
                <w:rFonts w:cs="Arial"/>
                <w:b/>
                <w:bCs/>
              </w:rPr>
              <w:t>What is your preferred location of work?</w:t>
            </w:r>
            <w:r w:rsidR="00576B7A" w:rsidRPr="00E676E3">
              <w:rPr>
                <w:rFonts w:cs="Iskoola Pota"/>
                <w:b/>
                <w:bCs/>
                <w:cs/>
                <w:lang w:bidi="si-LK"/>
              </w:rPr>
              <w:t xml:space="preserve"> </w:t>
            </w:r>
            <w:r w:rsidR="00576B7A" w:rsidRPr="00E676E3">
              <w:rPr>
                <w:rFonts w:cs="Iskoola Pota"/>
                <w:cs/>
                <w:lang w:bidi="si-LK"/>
              </w:rPr>
              <w:t>(</w:t>
            </w:r>
            <w:r w:rsidR="00576B7A" w:rsidRPr="00E676E3">
              <w:rPr>
                <w:rFonts w:cs="Arial"/>
              </w:rPr>
              <w:t xml:space="preserve">please mark 1, 2 , 3 </w:t>
            </w:r>
            <w:r w:rsidR="00576B7A" w:rsidRPr="00E676E3">
              <w:rPr>
                <w:rFonts w:cs="Iskoola Pota"/>
                <w:cs/>
                <w:lang w:bidi="si-LK"/>
              </w:rPr>
              <w:t xml:space="preserve">.. </w:t>
            </w:r>
            <w:r w:rsidR="00576B7A" w:rsidRPr="00E676E3">
              <w:rPr>
                <w:rFonts w:cs="Arial"/>
              </w:rPr>
              <w:t>according to your preference</w:t>
            </w:r>
            <w:r w:rsidR="00576B7A" w:rsidRPr="00E676E3">
              <w:rPr>
                <w:rFonts w:cs="Iskoola Pota"/>
                <w:cs/>
                <w:lang w:bidi="si-LK"/>
              </w:rPr>
              <w:t>)</w:t>
            </w:r>
          </w:p>
        </w:tc>
      </w:tr>
      <w:tr w:rsidR="00B41DDF" w:rsidRPr="00E676E3" w14:paraId="5EBA0AA3" w14:textId="77777777" w:rsidTr="00240BA9">
        <w:trPr>
          <w:trHeight w:val="540"/>
        </w:trPr>
        <w:tc>
          <w:tcPr>
            <w:tcW w:w="1635" w:type="pct"/>
            <w:gridSpan w:val="2"/>
          </w:tcPr>
          <w:p w14:paraId="41909EC2" w14:textId="3B721046" w:rsidR="00B41DDF" w:rsidRPr="00E676E3" w:rsidRDefault="00B41DDF" w:rsidP="00195C3B">
            <w:pPr>
              <w:jc w:val="both"/>
              <w:rPr>
                <w:rFonts w:cs="Arial"/>
                <w:sz w:val="28"/>
                <w:szCs w:val="28"/>
                <w:lang w:val="en-US"/>
              </w:rPr>
            </w:pPr>
            <w:r w:rsidRPr="00E676E3">
              <w:rPr>
                <w:rFonts w:cs="Arial"/>
              </w:rPr>
              <w:t>Head office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Colombo</w:t>
            </w:r>
          </w:p>
        </w:tc>
        <w:tc>
          <w:tcPr>
            <w:tcW w:w="1587" w:type="pct"/>
            <w:gridSpan w:val="6"/>
          </w:tcPr>
          <w:p w14:paraId="4E113782" w14:textId="352D4DA0" w:rsidR="00B41DDF" w:rsidRPr="00E676E3" w:rsidRDefault="00B41DDF" w:rsidP="00B41DDF">
            <w:pPr>
              <w:jc w:val="both"/>
              <w:rPr>
                <w:rFonts w:cs="Arial"/>
                <w:sz w:val="28"/>
                <w:szCs w:val="28"/>
                <w:lang w:val="en-US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Ampara</w:t>
            </w:r>
          </w:p>
        </w:tc>
        <w:tc>
          <w:tcPr>
            <w:tcW w:w="1778" w:type="pct"/>
            <w:gridSpan w:val="6"/>
          </w:tcPr>
          <w:p w14:paraId="51CA7367" w14:textId="3FA3F453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Anuradhapura</w:t>
            </w:r>
          </w:p>
        </w:tc>
      </w:tr>
      <w:tr w:rsidR="00B41DDF" w:rsidRPr="00E676E3" w14:paraId="4C73E01F" w14:textId="77777777" w:rsidTr="00240BA9">
        <w:trPr>
          <w:trHeight w:val="540"/>
        </w:trPr>
        <w:tc>
          <w:tcPr>
            <w:tcW w:w="1635" w:type="pct"/>
            <w:gridSpan w:val="2"/>
          </w:tcPr>
          <w:p w14:paraId="308904E5" w14:textId="4AB02104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="0019383B">
              <w:rPr>
                <w:rFonts w:cs="Iskoola Pota"/>
                <w:cs/>
                <w:lang w:bidi="si-LK"/>
              </w:rPr>
              <w:t>–</w:t>
            </w:r>
            <w:r w:rsidRPr="00E676E3">
              <w:rPr>
                <w:rFonts w:cs="Iskoola Pota"/>
                <w:cs/>
                <w:lang w:bidi="si-LK"/>
              </w:rPr>
              <w:t xml:space="preserve"> </w:t>
            </w:r>
            <w:r w:rsidRPr="00E676E3">
              <w:rPr>
                <w:rFonts w:cs="Arial"/>
              </w:rPr>
              <w:t>Badulla</w:t>
            </w:r>
            <w:r w:rsidR="0019383B">
              <w:rPr>
                <w:rFonts w:cs="Arial"/>
              </w:rPr>
              <w:t xml:space="preserve"> </w:t>
            </w:r>
          </w:p>
        </w:tc>
        <w:tc>
          <w:tcPr>
            <w:tcW w:w="1587" w:type="pct"/>
            <w:gridSpan w:val="6"/>
          </w:tcPr>
          <w:p w14:paraId="0BD7DE85" w14:textId="3BBC8EEF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Batticaloa</w:t>
            </w:r>
          </w:p>
        </w:tc>
        <w:tc>
          <w:tcPr>
            <w:tcW w:w="1778" w:type="pct"/>
            <w:gridSpan w:val="6"/>
          </w:tcPr>
          <w:p w14:paraId="3AE709E8" w14:textId="5CC83867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Jaffna</w:t>
            </w:r>
          </w:p>
        </w:tc>
      </w:tr>
      <w:tr w:rsidR="00B41DDF" w:rsidRPr="00E676E3" w14:paraId="2D878873" w14:textId="77777777" w:rsidTr="00240BA9">
        <w:trPr>
          <w:trHeight w:val="540"/>
        </w:trPr>
        <w:tc>
          <w:tcPr>
            <w:tcW w:w="1635" w:type="pct"/>
            <w:gridSpan w:val="2"/>
          </w:tcPr>
          <w:p w14:paraId="3FA03796" w14:textId="2E8F1F91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Kalmunai</w:t>
            </w:r>
          </w:p>
        </w:tc>
        <w:tc>
          <w:tcPr>
            <w:tcW w:w="1587" w:type="pct"/>
            <w:gridSpan w:val="6"/>
          </w:tcPr>
          <w:p w14:paraId="4B772576" w14:textId="63AD565B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Kandy</w:t>
            </w:r>
          </w:p>
        </w:tc>
        <w:tc>
          <w:tcPr>
            <w:tcW w:w="1778" w:type="pct"/>
            <w:gridSpan w:val="6"/>
          </w:tcPr>
          <w:p w14:paraId="7D908D3E" w14:textId="00C4543A" w:rsidR="00B41DDF" w:rsidRPr="00E676E3" w:rsidRDefault="00B41DDF" w:rsidP="00195C3B">
            <w:pPr>
              <w:jc w:val="both"/>
              <w:rPr>
                <w:rFonts w:cs="Arial"/>
                <w:lang w:val="en-US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Matara</w:t>
            </w:r>
          </w:p>
        </w:tc>
      </w:tr>
      <w:tr w:rsidR="00B41DDF" w:rsidRPr="00E676E3" w14:paraId="18E58622" w14:textId="77777777" w:rsidTr="00240BA9">
        <w:trPr>
          <w:trHeight w:val="540"/>
        </w:trPr>
        <w:tc>
          <w:tcPr>
            <w:tcW w:w="1635" w:type="pct"/>
            <w:gridSpan w:val="2"/>
          </w:tcPr>
          <w:p w14:paraId="3050071C" w14:textId="77264E56" w:rsidR="00B41DDF" w:rsidRPr="00E676E3" w:rsidRDefault="00B41DDF" w:rsidP="00195C3B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Trincomalee</w:t>
            </w:r>
          </w:p>
        </w:tc>
        <w:tc>
          <w:tcPr>
            <w:tcW w:w="1587" w:type="pct"/>
            <w:gridSpan w:val="6"/>
          </w:tcPr>
          <w:p w14:paraId="46E95E09" w14:textId="257ADDBC" w:rsidR="00B41DDF" w:rsidRPr="00E676E3" w:rsidRDefault="00B41DDF" w:rsidP="00B41DDF">
            <w:pPr>
              <w:jc w:val="both"/>
              <w:rPr>
                <w:rFonts w:cs="Arial"/>
              </w:rPr>
            </w:pPr>
            <w:r w:rsidRPr="00E676E3">
              <w:rPr>
                <w:rFonts w:cs="Arial"/>
              </w:rPr>
              <w:t xml:space="preserve">Regional office </w:t>
            </w:r>
            <w:r w:rsidRPr="00E676E3">
              <w:rPr>
                <w:rFonts w:cs="Iskoola Pota"/>
                <w:cs/>
                <w:lang w:bidi="si-LK"/>
              </w:rPr>
              <w:t xml:space="preserve">- </w:t>
            </w:r>
            <w:r w:rsidRPr="00E676E3">
              <w:rPr>
                <w:rFonts w:cs="Arial"/>
              </w:rPr>
              <w:t>Vavuniya</w:t>
            </w:r>
          </w:p>
        </w:tc>
        <w:tc>
          <w:tcPr>
            <w:tcW w:w="1778" w:type="pct"/>
            <w:gridSpan w:val="6"/>
          </w:tcPr>
          <w:p w14:paraId="33B3EF06" w14:textId="5E1A3433" w:rsidR="00B41DDF" w:rsidRPr="00E676E3" w:rsidRDefault="00B41DDF" w:rsidP="008948E6">
            <w:pPr>
              <w:jc w:val="both"/>
              <w:rPr>
                <w:rFonts w:cs="Arial"/>
                <w:lang w:val="en-US"/>
              </w:rPr>
            </w:pPr>
            <w:r>
              <w:rPr>
                <w:rFonts w:cs="Arial"/>
              </w:rPr>
              <w:t xml:space="preserve">District </w:t>
            </w:r>
            <w:r w:rsidR="008948E6">
              <w:rPr>
                <w:rFonts w:cs="Arial"/>
              </w:rPr>
              <w:t>o</w:t>
            </w:r>
            <w:r>
              <w:rPr>
                <w:rFonts w:cs="Arial"/>
              </w:rPr>
              <w:t>ffice -Nuwera Eliya</w:t>
            </w:r>
          </w:p>
        </w:tc>
      </w:tr>
      <w:tr w:rsidR="00B41DDF" w:rsidRPr="00E676E3" w14:paraId="0F8DC8BB" w14:textId="77777777" w:rsidTr="00240BA9">
        <w:trPr>
          <w:trHeight w:val="540"/>
        </w:trPr>
        <w:tc>
          <w:tcPr>
            <w:tcW w:w="1635" w:type="pct"/>
            <w:gridSpan w:val="2"/>
          </w:tcPr>
          <w:p w14:paraId="120B879C" w14:textId="76E10F2B" w:rsidR="00B41DDF" w:rsidRPr="00E676E3" w:rsidRDefault="00B41DDF" w:rsidP="00B41DDF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</w:t>
            </w:r>
            <w:r>
              <w:rPr>
                <w:rFonts w:cs="Iskoola Pota"/>
                <w:cs/>
                <w:lang w:bidi="si-LK"/>
              </w:rPr>
              <w:t xml:space="preserve">- </w:t>
            </w:r>
            <w:r>
              <w:rPr>
                <w:rFonts w:cs="Arial"/>
              </w:rPr>
              <w:t>Kilinochchi</w:t>
            </w:r>
          </w:p>
        </w:tc>
        <w:tc>
          <w:tcPr>
            <w:tcW w:w="1587" w:type="pct"/>
            <w:gridSpan w:val="6"/>
          </w:tcPr>
          <w:p w14:paraId="6FE1C94E" w14:textId="2E244B09" w:rsidR="00B41DDF" w:rsidRPr="00E676E3" w:rsidRDefault="00B41DDF" w:rsidP="00F47163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 - Putt</w:t>
            </w:r>
            <w:r w:rsidR="00F47163">
              <w:rPr>
                <w:rFonts w:cs="Arial"/>
              </w:rPr>
              <w:t>a</w:t>
            </w:r>
            <w:r>
              <w:rPr>
                <w:rFonts w:cs="Arial"/>
              </w:rPr>
              <w:t>lum</w:t>
            </w:r>
          </w:p>
        </w:tc>
        <w:tc>
          <w:tcPr>
            <w:tcW w:w="1778" w:type="pct"/>
            <w:gridSpan w:val="6"/>
          </w:tcPr>
          <w:p w14:paraId="38F7A550" w14:textId="5CECCF6E" w:rsidR="00B41DDF" w:rsidRPr="00E676E3" w:rsidRDefault="00B41DDF" w:rsidP="00B41DDF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ub office - Mannar</w:t>
            </w:r>
          </w:p>
        </w:tc>
      </w:tr>
      <w:tr w:rsidR="00B41DDF" w:rsidRPr="00F5061F" w14:paraId="0BC22238" w14:textId="77777777" w:rsidTr="00303239">
        <w:trPr>
          <w:trHeight w:val="540"/>
        </w:trPr>
        <w:tc>
          <w:tcPr>
            <w:tcW w:w="5000" w:type="pct"/>
            <w:gridSpan w:val="14"/>
          </w:tcPr>
          <w:p w14:paraId="2E805178" w14:textId="58E69EF9" w:rsidR="00B41DDF" w:rsidRPr="00F5061F" w:rsidRDefault="00B41DDF" w:rsidP="00B41DDF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  <w:r w:rsidRPr="00F5061F">
              <w:rPr>
                <w:rFonts w:ascii="Calibri" w:hAnsi="Calibri"/>
                <w:b/>
                <w:bCs/>
                <w:color w:val="000000" w:themeColor="text1"/>
              </w:rPr>
              <w:t>13. State how many days per week you will be able to intern at the Commission</w:t>
            </w:r>
          </w:p>
        </w:tc>
      </w:tr>
      <w:tr w:rsidR="00B41DDF" w:rsidRPr="00F5061F" w14:paraId="23B057BE" w14:textId="77777777" w:rsidTr="00240BA9">
        <w:trPr>
          <w:trHeight w:val="692"/>
        </w:trPr>
        <w:tc>
          <w:tcPr>
            <w:tcW w:w="1635" w:type="pct"/>
            <w:gridSpan w:val="2"/>
          </w:tcPr>
          <w:p w14:paraId="31A7659B" w14:textId="71E65754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0EB74ED2" wp14:editId="01076C11">
                      <wp:simplePos x="0" y="0"/>
                      <wp:positionH relativeFrom="column">
                        <wp:posOffset>130238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CC0A0E" w14:textId="379B173C" w:rsidR="00B41DDF" w:rsidRDefault="00B41DDF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0EB74E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102.55pt;margin-top:5.1pt;width:25.5pt;height:21.7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">
                      <v:textbox>
                        <w:txbxContent>
                          <w:p w14:paraId="27CC0A0E" w14:textId="379B173C" w:rsidR="00B41DDF" w:rsidRDefault="00B41DDF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>ive</w:t>
            </w:r>
            <w:r w:rsidRPr="00F5061F">
              <w:rPr>
                <w:rFonts w:cs="Arial"/>
                <w:color w:val="000000" w:themeColor="text1"/>
              </w:rPr>
              <w:t xml:space="preserve"> days per week</w:t>
            </w:r>
          </w:p>
        </w:tc>
        <w:tc>
          <w:tcPr>
            <w:tcW w:w="1641" w:type="pct"/>
            <w:gridSpan w:val="7"/>
          </w:tcPr>
          <w:p w14:paraId="7DF1CC0A" w14:textId="16A11B0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79744" behindDoc="0" locked="0" layoutInCell="1" allowOverlap="1" wp14:anchorId="5C918DA1" wp14:editId="1A983F94">
                      <wp:simplePos x="0" y="0"/>
                      <wp:positionH relativeFrom="column">
                        <wp:posOffset>1311910</wp:posOffset>
                      </wp:positionH>
                      <wp:positionV relativeFrom="paragraph">
                        <wp:posOffset>4318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2952CA" w14:textId="77777777" w:rsidR="00B41DDF" w:rsidRDefault="00B41DDF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C918DA1" id="_x0000_s1028" type="#_x0000_t202" style="position:absolute;left:0;text-align:left;margin-left:103.3pt;margin-top:3.4pt;width:25.5pt;height:21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">
                      <v:textbox>
                        <w:txbxContent>
                          <w:p w14:paraId="5A2952CA" w14:textId="77777777" w:rsidR="00B41DDF" w:rsidRDefault="00B41DDF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F</w:t>
            </w:r>
            <w:r>
              <w:rPr>
                <w:rFonts w:cs="Arial"/>
                <w:color w:val="000000" w:themeColor="text1"/>
              </w:rPr>
              <w:t xml:space="preserve">our </w:t>
            </w:r>
            <w:r w:rsidRPr="00F5061F">
              <w:rPr>
                <w:rFonts w:cs="Arial"/>
                <w:color w:val="000000" w:themeColor="text1"/>
              </w:rPr>
              <w:t>days per week</w:t>
            </w:r>
          </w:p>
        </w:tc>
        <w:tc>
          <w:tcPr>
            <w:tcW w:w="1724" w:type="pct"/>
            <w:gridSpan w:val="5"/>
          </w:tcPr>
          <w:p w14:paraId="2DDD73CD" w14:textId="4AEE0A7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  <w:r w:rsidRPr="002A4F52">
              <w:rPr>
                <w:rFonts w:cs="Arial"/>
                <w:noProof/>
                <w:color w:val="000000" w:themeColor="text1"/>
                <w:lang w:val="en-US" w:eastAsia="en-US" w:bidi="si-LK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162F74C3" wp14:editId="309D83EF">
                      <wp:simplePos x="0" y="0"/>
                      <wp:positionH relativeFrom="column">
                        <wp:posOffset>1341755</wp:posOffset>
                      </wp:positionH>
                      <wp:positionV relativeFrom="paragraph">
                        <wp:posOffset>64770</wp:posOffset>
                      </wp:positionV>
                      <wp:extent cx="323850" cy="276225"/>
                      <wp:effectExtent l="0" t="0" r="19050" b="2857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D3BA5E" w14:textId="77777777" w:rsidR="00B41DDF" w:rsidRDefault="00B41DDF" w:rsidP="002A4F52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62F74C3" id="_x0000_s1029" type="#_x0000_t202" style="position:absolute;left:0;text-align:left;margin-left:105.65pt;margin-top:5.1pt;width:25.5pt;height:21.7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">
                      <v:textbox>
                        <w:txbxContent>
                          <w:p w14:paraId="4CD3BA5E" w14:textId="77777777" w:rsidR="00B41DDF" w:rsidRDefault="00B41DDF" w:rsidP="002A4F52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F5061F">
              <w:rPr>
                <w:rFonts w:cs="Arial"/>
                <w:color w:val="000000" w:themeColor="text1"/>
              </w:rPr>
              <w:t>Three days per week</w:t>
            </w:r>
          </w:p>
        </w:tc>
      </w:tr>
      <w:tr w:rsidR="00B41DDF" w:rsidRPr="00E676E3" w14:paraId="23E6B3F2" w14:textId="77777777" w:rsidTr="00A3062C">
        <w:trPr>
          <w:trHeight w:val="540"/>
        </w:trPr>
        <w:tc>
          <w:tcPr>
            <w:tcW w:w="5000" w:type="pct"/>
            <w:gridSpan w:val="14"/>
          </w:tcPr>
          <w:p w14:paraId="30F51C50" w14:textId="53EA9D31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  <w:lang w:val="en-US"/>
              </w:rPr>
            </w:pPr>
            <w:r w:rsidRPr="00F5061F">
              <w:rPr>
                <w:rFonts w:cs="Arial"/>
                <w:b/>
                <w:bCs/>
                <w:color w:val="000000" w:themeColor="text1"/>
              </w:rPr>
              <w:t>14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 xml:space="preserve">. 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Two non</w:t>
            </w:r>
            <w:r w:rsidRPr="00F5061F">
              <w:rPr>
                <w:rFonts w:cs="Iskoola Pota"/>
                <w:b/>
                <w:bCs/>
                <w:color w:val="000000" w:themeColor="text1"/>
                <w:cs/>
                <w:lang w:bidi="si-LK"/>
              </w:rPr>
              <w:t>-</w:t>
            </w:r>
            <w:r w:rsidRPr="00F5061F">
              <w:rPr>
                <w:rFonts w:cs="Arial"/>
                <w:b/>
                <w:bCs/>
                <w:color w:val="000000" w:themeColor="text1"/>
              </w:rPr>
              <w:t>related referees with contact details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(</w:t>
            </w:r>
            <w:r w:rsidRPr="00F5061F">
              <w:rPr>
                <w:rFonts w:cs="Arial"/>
                <w:color w:val="000000" w:themeColor="text1"/>
              </w:rPr>
              <w:t>Name, designation, Institution, telephone &amp; email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)</w:t>
            </w:r>
            <w:r w:rsidR="00BC3A51">
              <w:rPr>
                <w:rFonts w:cs="Iskoola Pota"/>
                <w:color w:val="000000" w:themeColor="text1"/>
                <w:lang w:bidi="si-LK"/>
              </w:rPr>
              <w:t xml:space="preserve"> </w:t>
            </w:r>
            <w:r w:rsidR="005B16D1" w:rsidRPr="005B16D1">
              <w:rPr>
                <w:rFonts w:cs="Iskoola Pota"/>
                <w:color w:val="000000" w:themeColor="text1"/>
                <w:lang w:bidi="si-LK"/>
              </w:rPr>
              <w:t>(compulsory)</w:t>
            </w:r>
            <w:r w:rsidRPr="00F5061F">
              <w:rPr>
                <w:rFonts w:cs="Iskoola Pota"/>
                <w:color w:val="000000" w:themeColor="text1"/>
                <w:cs/>
                <w:lang w:bidi="si-LK"/>
              </w:rPr>
              <w:t>:</w:t>
            </w:r>
          </w:p>
          <w:p w14:paraId="7AE7E266" w14:textId="77777777" w:rsidR="00B41DDF" w:rsidRPr="00F5061F" w:rsidRDefault="00B41DDF" w:rsidP="00B41DDF">
            <w:pPr>
              <w:pStyle w:val="ListParagraph"/>
              <w:jc w:val="both"/>
              <w:rPr>
                <w:rFonts w:cs="Arial"/>
                <w:b/>
                <w:bCs/>
                <w:color w:val="000000" w:themeColor="text1"/>
                <w:lang w:val="en-US"/>
              </w:rPr>
            </w:pPr>
          </w:p>
          <w:p w14:paraId="3BED7628" w14:textId="77777777" w:rsidR="00B41DDF" w:rsidRPr="00F5061F" w:rsidRDefault="00B41DDF" w:rsidP="00B41DDF">
            <w:pPr>
              <w:jc w:val="both"/>
              <w:rPr>
                <w:rFonts w:cs="Arial"/>
                <w:b/>
                <w:bCs/>
                <w:color w:val="000000" w:themeColor="text1"/>
              </w:rPr>
            </w:pPr>
          </w:p>
          <w:p w14:paraId="1FDAB1E0" w14:textId="77777777" w:rsidR="00B41DDF" w:rsidRPr="00F5061F" w:rsidRDefault="00B41DDF" w:rsidP="00B41DDF">
            <w:pPr>
              <w:jc w:val="both"/>
              <w:rPr>
                <w:rFonts w:cs="Arial"/>
                <w:color w:val="000000" w:themeColor="text1"/>
              </w:rPr>
            </w:pPr>
          </w:p>
        </w:tc>
      </w:tr>
      <w:tr w:rsidR="00B41DDF" w:rsidRPr="00E676E3" w14:paraId="76F0F11D" w14:textId="77777777" w:rsidTr="00A3062C">
        <w:trPr>
          <w:trHeight w:val="540"/>
        </w:trPr>
        <w:tc>
          <w:tcPr>
            <w:tcW w:w="5000" w:type="pct"/>
            <w:gridSpan w:val="14"/>
          </w:tcPr>
          <w:p w14:paraId="1F3B5488" w14:textId="2461D9DD" w:rsidR="00B41DDF" w:rsidRPr="00E676E3" w:rsidRDefault="00B41DDF" w:rsidP="00B41DDF">
            <w:pPr>
              <w:jc w:val="both"/>
              <w:rPr>
                <w:rFonts w:cs="Arial"/>
                <w:b/>
                <w:bCs/>
                <w:lang w:val="en-US"/>
              </w:rPr>
            </w:pPr>
            <w:r w:rsidRPr="00E676E3">
              <w:rPr>
                <w:rFonts w:cs="Arial"/>
                <w:b/>
                <w:bCs/>
              </w:rPr>
              <w:t>1</w:t>
            </w:r>
            <w:r>
              <w:rPr>
                <w:rFonts w:cs="Arial"/>
                <w:b/>
                <w:bCs/>
              </w:rPr>
              <w:t>5</w:t>
            </w:r>
            <w:r w:rsidRPr="00E676E3">
              <w:rPr>
                <w:rFonts w:cs="Iskoola Pota"/>
                <w:b/>
                <w:bCs/>
                <w:cs/>
                <w:lang w:bidi="si-LK"/>
              </w:rPr>
              <w:t xml:space="preserve">.  </w:t>
            </w:r>
            <w:r w:rsidRPr="00E676E3">
              <w:rPr>
                <w:rFonts w:cs="Arial"/>
                <w:b/>
                <w:bCs/>
              </w:rPr>
              <w:t>Signature and Date</w:t>
            </w: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4A691FD1" w14:textId="6730E2D4" w:rsidR="00B41DDF" w:rsidRPr="00E676E3" w:rsidRDefault="00B41DDF" w:rsidP="00B41DDF">
            <w:pPr>
              <w:jc w:val="both"/>
              <w:rPr>
                <w:rFonts w:cs="Arial"/>
                <w:bCs/>
                <w:lang w:val="en-US"/>
              </w:rPr>
            </w:pPr>
            <w:r w:rsidRPr="00E676E3">
              <w:rPr>
                <w:rFonts w:cs="Iskoola Pota"/>
                <w:b/>
                <w:bCs/>
                <w:cs/>
                <w:lang w:val="en-US" w:bidi="si-LK"/>
              </w:rPr>
              <w:t xml:space="preserve">        </w:t>
            </w:r>
          </w:p>
          <w:p w14:paraId="5257374A" w14:textId="77777777" w:rsidR="00B41DDF" w:rsidRPr="00E676E3" w:rsidRDefault="00B41DDF" w:rsidP="00B41DDF">
            <w:pPr>
              <w:jc w:val="both"/>
              <w:rPr>
                <w:rFonts w:cs="Arial"/>
                <w:b/>
                <w:bCs/>
              </w:rPr>
            </w:pPr>
          </w:p>
        </w:tc>
      </w:tr>
    </w:tbl>
    <w:p w14:paraId="44179BD6" w14:textId="77777777" w:rsidR="00240BA9" w:rsidRDefault="00240BA9" w:rsidP="00EE460E">
      <w:pPr>
        <w:jc w:val="both"/>
        <w:rPr>
          <w:rFonts w:cs="Arial"/>
          <w:sz w:val="24"/>
          <w:szCs w:val="24"/>
        </w:rPr>
      </w:pPr>
    </w:p>
    <w:p w14:paraId="145EE092" w14:textId="51A2F3F1" w:rsidR="008F0B31" w:rsidRPr="00EC497D" w:rsidRDefault="008F0B31" w:rsidP="000C78DA">
      <w:pPr>
        <w:jc w:val="both"/>
        <w:rPr>
          <w:rFonts w:cstheme="minorHAnsi"/>
          <w:sz w:val="24"/>
          <w:szCs w:val="24"/>
        </w:rPr>
      </w:pPr>
      <w:r w:rsidRPr="00EC497D">
        <w:rPr>
          <w:rFonts w:cstheme="minorHAnsi"/>
          <w:sz w:val="24"/>
          <w:szCs w:val="24"/>
        </w:rPr>
        <w:t>Note</w:t>
      </w:r>
      <w:r w:rsidRPr="00EC497D">
        <w:rPr>
          <w:rFonts w:cstheme="minorHAnsi"/>
          <w:sz w:val="24"/>
          <w:szCs w:val="24"/>
          <w:cs/>
          <w:lang w:bidi="si-LK"/>
        </w:rPr>
        <w:t xml:space="preserve">: </w:t>
      </w:r>
      <w:r w:rsidR="0008493A">
        <w:rPr>
          <w:rFonts w:cstheme="minorHAnsi"/>
          <w:sz w:val="24"/>
          <w:szCs w:val="24"/>
        </w:rPr>
        <w:t>Application</w:t>
      </w:r>
      <w:r w:rsidRPr="00EC497D">
        <w:rPr>
          <w:rFonts w:cstheme="minorHAnsi"/>
          <w:sz w:val="24"/>
          <w:szCs w:val="24"/>
        </w:rPr>
        <w:t xml:space="preserve"> must be </w:t>
      </w:r>
      <w:r w:rsidR="00A239C2">
        <w:rPr>
          <w:rFonts w:cstheme="minorHAnsi"/>
          <w:sz w:val="24"/>
          <w:szCs w:val="24"/>
        </w:rPr>
        <w:t>emailed</w:t>
      </w:r>
      <w:r w:rsidR="0002700F">
        <w:rPr>
          <w:rFonts w:cstheme="minorHAnsi"/>
          <w:sz w:val="24"/>
          <w:szCs w:val="24"/>
        </w:rPr>
        <w:t xml:space="preserve"> with </w:t>
      </w:r>
      <w:r w:rsidR="00FF33FF">
        <w:rPr>
          <w:rFonts w:cstheme="minorHAnsi"/>
          <w:sz w:val="24"/>
          <w:szCs w:val="24"/>
        </w:rPr>
        <w:t xml:space="preserve">a </w:t>
      </w:r>
      <w:r w:rsidR="0002700F">
        <w:rPr>
          <w:rFonts w:cstheme="minorHAnsi"/>
          <w:sz w:val="24"/>
          <w:szCs w:val="24"/>
        </w:rPr>
        <w:t>copy of University ID card</w:t>
      </w:r>
      <w:r w:rsidR="00FF33FF">
        <w:rPr>
          <w:rFonts w:cstheme="minorHAnsi"/>
          <w:sz w:val="24"/>
          <w:szCs w:val="24"/>
        </w:rPr>
        <w:t>/</w:t>
      </w:r>
      <w:r w:rsidR="0002700F">
        <w:rPr>
          <w:rFonts w:cstheme="minorHAnsi"/>
          <w:sz w:val="24"/>
          <w:szCs w:val="24"/>
        </w:rPr>
        <w:t xml:space="preserve">copy of Digree Certificate  </w:t>
      </w:r>
      <w:r w:rsidR="00A239C2">
        <w:rPr>
          <w:rFonts w:cstheme="minorHAnsi"/>
          <w:sz w:val="24"/>
          <w:szCs w:val="24"/>
        </w:rPr>
        <w:t xml:space="preserve"> </w:t>
      </w:r>
      <w:r w:rsidR="00D92BAB">
        <w:rPr>
          <w:rFonts w:cstheme="minorHAnsi"/>
          <w:sz w:val="24"/>
          <w:szCs w:val="24"/>
        </w:rPr>
        <w:t xml:space="preserve">to </w:t>
      </w:r>
      <w:bookmarkStart w:id="0" w:name="_Hlk511678545"/>
      <w:r w:rsidR="00D92BAB">
        <w:rPr>
          <w:rFonts w:cstheme="minorHAnsi"/>
          <w:sz w:val="24"/>
          <w:szCs w:val="24"/>
        </w:rPr>
        <w:fldChar w:fldCharType="begin"/>
      </w:r>
      <w:r w:rsidR="00D92BAB">
        <w:rPr>
          <w:rFonts w:cstheme="minorHAnsi"/>
          <w:sz w:val="24"/>
          <w:szCs w:val="24"/>
        </w:rPr>
        <w:instrText xml:space="preserve"> HYPERLINK "mailto:</w:instrText>
      </w:r>
      <w:r w:rsidR="00D92BAB" w:rsidRPr="00D92BAB">
        <w:rPr>
          <w:rFonts w:cstheme="minorHAnsi"/>
          <w:sz w:val="24"/>
          <w:szCs w:val="24"/>
        </w:rPr>
        <w:instrText>i</w:instrText>
      </w:r>
      <w:r w:rsidR="00D92BAB" w:rsidRPr="00D92BAB">
        <w:rPr>
          <w:rFonts w:cstheme="minorHAnsi"/>
          <w:sz w:val="24"/>
          <w:szCs w:val="24"/>
          <w:shd w:val="clear" w:color="auto" w:fill="FFFFFF"/>
        </w:rPr>
        <w:instrText>nternship.hrcsl@gmail.com</w:instrText>
      </w:r>
      <w:r w:rsidR="00D92BAB">
        <w:rPr>
          <w:rFonts w:cstheme="minorHAnsi"/>
          <w:sz w:val="24"/>
          <w:szCs w:val="24"/>
        </w:rPr>
        <w:instrText xml:space="preserve">" </w:instrText>
      </w:r>
      <w:r w:rsidR="00D92BAB">
        <w:rPr>
          <w:rFonts w:cstheme="minorHAnsi"/>
          <w:sz w:val="24"/>
          <w:szCs w:val="24"/>
        </w:rPr>
        <w:fldChar w:fldCharType="separate"/>
      </w:r>
      <w:r w:rsidR="00D92BAB" w:rsidRPr="00A57E8D">
        <w:rPr>
          <w:rStyle w:val="Hyperlink"/>
          <w:rFonts w:cstheme="minorHAnsi"/>
          <w:sz w:val="24"/>
          <w:szCs w:val="24"/>
        </w:rPr>
        <w:t>i</w:t>
      </w:r>
      <w:r w:rsidR="00D92BAB" w:rsidRPr="00A57E8D">
        <w:rPr>
          <w:rStyle w:val="Hyperlink"/>
          <w:rFonts w:cstheme="minorHAnsi"/>
          <w:sz w:val="24"/>
          <w:szCs w:val="24"/>
          <w:shd w:val="clear" w:color="auto" w:fill="FFFFFF"/>
        </w:rPr>
        <w:t>nternship.hrcsl@gmail.com</w:t>
      </w:r>
      <w:r w:rsidR="00D92BAB">
        <w:rPr>
          <w:rFonts w:cstheme="minorHAnsi"/>
          <w:sz w:val="24"/>
          <w:szCs w:val="24"/>
        </w:rPr>
        <w:fldChar w:fldCharType="end"/>
      </w:r>
      <w:r w:rsidR="00D92BAB" w:rsidRPr="00EC497D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D92BAB" w:rsidRPr="00EC497D">
        <w:rPr>
          <w:rFonts w:cstheme="minorHAnsi"/>
          <w:sz w:val="24"/>
          <w:szCs w:val="24"/>
        </w:rPr>
        <w:t xml:space="preserve"> </w:t>
      </w:r>
      <w:bookmarkEnd w:id="0"/>
      <w:r w:rsidR="00D92BAB" w:rsidRPr="00EC497D">
        <w:rPr>
          <w:rFonts w:cstheme="minorHAnsi"/>
          <w:sz w:val="24"/>
          <w:szCs w:val="24"/>
        </w:rPr>
        <w:t xml:space="preserve">on or before </w:t>
      </w:r>
      <w:r w:rsidR="007503F5">
        <w:rPr>
          <w:rFonts w:cstheme="minorHAnsi"/>
          <w:sz w:val="24"/>
          <w:szCs w:val="24"/>
        </w:rPr>
        <w:t xml:space="preserve">May </w:t>
      </w:r>
      <w:r w:rsidR="00A239C2">
        <w:rPr>
          <w:rFonts w:cstheme="minorHAnsi"/>
          <w:sz w:val="24"/>
          <w:szCs w:val="24"/>
        </w:rPr>
        <w:t>2</w:t>
      </w:r>
      <w:r w:rsidR="00D11ED0">
        <w:rPr>
          <w:rFonts w:cstheme="minorHAnsi"/>
          <w:sz w:val="24"/>
          <w:szCs w:val="24"/>
        </w:rPr>
        <w:t>6</w:t>
      </w:r>
      <w:r w:rsidR="00D92BAB" w:rsidRPr="00EC497D">
        <w:rPr>
          <w:rFonts w:cstheme="minorHAnsi"/>
          <w:sz w:val="24"/>
          <w:szCs w:val="24"/>
        </w:rPr>
        <w:t>, 202</w:t>
      </w:r>
      <w:r w:rsidR="00D92BAB">
        <w:rPr>
          <w:rFonts w:cstheme="minorHAnsi"/>
          <w:sz w:val="24"/>
          <w:szCs w:val="24"/>
        </w:rPr>
        <w:t xml:space="preserve">3 </w:t>
      </w:r>
      <w:r w:rsidRPr="00EC497D">
        <w:rPr>
          <w:rFonts w:cstheme="minorHAnsi"/>
          <w:sz w:val="24"/>
          <w:szCs w:val="24"/>
        </w:rPr>
        <w:t xml:space="preserve">to </w:t>
      </w:r>
      <w:r w:rsidR="008B46A5" w:rsidRPr="00EC497D">
        <w:rPr>
          <w:rFonts w:cstheme="minorHAnsi"/>
          <w:sz w:val="24"/>
          <w:szCs w:val="24"/>
        </w:rPr>
        <w:t xml:space="preserve">the </w:t>
      </w:r>
      <w:r w:rsidR="00A239C2">
        <w:rPr>
          <w:rFonts w:cstheme="minorHAnsi"/>
          <w:sz w:val="24"/>
          <w:szCs w:val="24"/>
        </w:rPr>
        <w:t>Director – Monitoring &amp; Evaluation</w:t>
      </w:r>
      <w:r w:rsidRPr="00EC497D">
        <w:rPr>
          <w:rFonts w:cstheme="minorHAnsi"/>
          <w:sz w:val="24"/>
          <w:szCs w:val="24"/>
        </w:rPr>
        <w:t xml:space="preserve">, Human Rights Commission of Sri </w:t>
      </w:r>
      <w:r w:rsidR="008B46A5" w:rsidRPr="00EC497D">
        <w:rPr>
          <w:rFonts w:cstheme="minorHAnsi"/>
          <w:sz w:val="24"/>
          <w:szCs w:val="24"/>
        </w:rPr>
        <w:t>La</w:t>
      </w:r>
      <w:bookmarkStart w:id="1" w:name="_GoBack"/>
      <w:bookmarkEnd w:id="1"/>
      <w:r w:rsidR="008B46A5" w:rsidRPr="00EC497D">
        <w:rPr>
          <w:rFonts w:cstheme="minorHAnsi"/>
          <w:sz w:val="24"/>
          <w:szCs w:val="24"/>
        </w:rPr>
        <w:t>nka</w:t>
      </w:r>
      <w:r w:rsidR="009327C7">
        <w:rPr>
          <w:rFonts w:cstheme="minorHAnsi"/>
          <w:sz w:val="24"/>
          <w:szCs w:val="24"/>
        </w:rPr>
        <w:t>.</w:t>
      </w:r>
      <w:r w:rsidRPr="00EC497D">
        <w:rPr>
          <w:rFonts w:cstheme="minorHAnsi"/>
          <w:sz w:val="24"/>
          <w:szCs w:val="24"/>
        </w:rPr>
        <w:t xml:space="preserve"> </w:t>
      </w:r>
    </w:p>
    <w:sectPr w:rsidR="008F0B31" w:rsidRPr="00EC497D" w:rsidSect="006772B3">
      <w:headerReference w:type="default" r:id="rId10"/>
      <w:footerReference w:type="default" r:id="rId11"/>
      <w:pgSz w:w="12240" w:h="15840"/>
      <w:pgMar w:top="144" w:right="1440" w:bottom="27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2062B7" w14:textId="77777777" w:rsidR="0081193E" w:rsidRDefault="0081193E" w:rsidP="00A160C5">
      <w:pPr>
        <w:spacing w:after="0" w:line="240" w:lineRule="auto"/>
      </w:pPr>
      <w:r>
        <w:separator/>
      </w:r>
    </w:p>
  </w:endnote>
  <w:endnote w:type="continuationSeparator" w:id="0">
    <w:p w14:paraId="31BAB46C" w14:textId="77777777" w:rsidR="0081193E" w:rsidRDefault="0081193E" w:rsidP="00A1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0808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72A51" w14:textId="75CE651A" w:rsidR="00085198" w:rsidRDefault="000851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318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527FC7" w14:textId="77777777" w:rsidR="00085198" w:rsidRDefault="0008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6D0B80" w14:textId="77777777" w:rsidR="0081193E" w:rsidRDefault="0081193E" w:rsidP="00A160C5">
      <w:pPr>
        <w:spacing w:after="0" w:line="240" w:lineRule="auto"/>
      </w:pPr>
      <w:r>
        <w:separator/>
      </w:r>
    </w:p>
  </w:footnote>
  <w:footnote w:type="continuationSeparator" w:id="0">
    <w:p w14:paraId="72094711" w14:textId="77777777" w:rsidR="0081193E" w:rsidRDefault="0081193E" w:rsidP="00A160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930F3" w14:textId="5E76E276" w:rsidR="00A160C5" w:rsidRPr="00A160C5" w:rsidRDefault="00A160C5" w:rsidP="00A160C5">
    <w:pPr>
      <w:jc w:val="center"/>
      <w:rPr>
        <w:rFonts w:ascii="Century" w:hAnsi="Century" w:cs="Arial"/>
        <w:sz w:val="18"/>
        <w:szCs w:val="18"/>
      </w:rPr>
    </w:pPr>
    <w:r w:rsidRPr="00A160C5">
      <w:rPr>
        <w:rFonts w:ascii="Century" w:hAnsi="Century" w:cs="Arial"/>
        <w:sz w:val="18"/>
        <w:szCs w:val="18"/>
      </w:rPr>
      <w:t xml:space="preserve">Human Rights Commission of Sri Lanka </w:t>
    </w:r>
    <w:r w:rsidR="00BC04A0">
      <w:rPr>
        <w:rFonts w:ascii="Century" w:hAnsi="Century" w:cs="Iskoola Pota"/>
        <w:sz w:val="18"/>
        <w:szCs w:val="18"/>
        <w:cs/>
        <w:lang w:bidi="si-LK"/>
      </w:rPr>
      <w:t>–</w:t>
    </w:r>
    <w:r>
      <w:rPr>
        <w:rFonts w:ascii="Century" w:hAnsi="Century" w:cs="Iskoola Pota"/>
        <w:sz w:val="18"/>
        <w:szCs w:val="18"/>
        <w:cs/>
        <w:lang w:bidi="si-LK"/>
      </w:rPr>
      <w:t xml:space="preserve"> </w:t>
    </w:r>
    <w:r w:rsidRPr="00A160C5">
      <w:rPr>
        <w:rFonts w:ascii="Century" w:hAnsi="Century" w:cs="Arial"/>
        <w:sz w:val="18"/>
        <w:szCs w:val="18"/>
      </w:rPr>
      <w:t>Internship</w:t>
    </w:r>
    <w:r w:rsidR="00BC04A0">
      <w:rPr>
        <w:rFonts w:ascii="Century" w:hAnsi="Century" w:cs="Arial"/>
        <w:sz w:val="18"/>
        <w:szCs w:val="18"/>
      </w:rPr>
      <w:t xml:space="preserve"> (</w:t>
    </w:r>
    <w:r w:rsidR="007503F5">
      <w:rPr>
        <w:rFonts w:ascii="Century" w:hAnsi="Century" w:cs="Arial"/>
        <w:sz w:val="18"/>
        <w:szCs w:val="18"/>
      </w:rPr>
      <w:t>May</w:t>
    </w:r>
    <w:r w:rsidR="00BE401E">
      <w:rPr>
        <w:rFonts w:ascii="Century" w:hAnsi="Century" w:cs="Arial"/>
        <w:sz w:val="18"/>
        <w:szCs w:val="18"/>
      </w:rPr>
      <w:t xml:space="preserve"> </w:t>
    </w:r>
    <w:r w:rsidRPr="00A160C5">
      <w:rPr>
        <w:rFonts w:ascii="Century" w:hAnsi="Century" w:cs="Arial"/>
        <w:sz w:val="18"/>
        <w:szCs w:val="18"/>
      </w:rPr>
      <w:t>20</w:t>
    </w:r>
    <w:r w:rsidR="00FA1605">
      <w:rPr>
        <w:rFonts w:ascii="Century" w:hAnsi="Century" w:cs="Arial"/>
        <w:sz w:val="18"/>
        <w:szCs w:val="18"/>
      </w:rPr>
      <w:t>2</w:t>
    </w:r>
    <w:r w:rsidR="00D92BAB">
      <w:rPr>
        <w:rFonts w:ascii="Century" w:hAnsi="Century" w:cs="Arial"/>
        <w:sz w:val="18"/>
        <w:szCs w:val="18"/>
      </w:rPr>
      <w:t>3</w:t>
    </w:r>
    <w:r w:rsidR="00BC04A0">
      <w:rPr>
        <w:rFonts w:ascii="Century" w:hAnsi="Century" w:cs="Arial"/>
        <w:sz w:val="18"/>
        <w:szCs w:val="18"/>
      </w:rPr>
      <w:t>)</w:t>
    </w:r>
  </w:p>
  <w:p w14:paraId="33C7B1B8" w14:textId="77777777" w:rsidR="00A160C5" w:rsidRDefault="00A160C5">
    <w:pPr>
      <w:pStyle w:val="Header"/>
    </w:pPr>
  </w:p>
  <w:p w14:paraId="0EF9B8B6" w14:textId="77777777" w:rsidR="00A160C5" w:rsidRDefault="00A160C5" w:rsidP="00A160C5">
    <w:pPr>
      <w:pStyle w:val="Header"/>
      <w:tabs>
        <w:tab w:val="clear" w:pos="4680"/>
        <w:tab w:val="clear" w:pos="9360"/>
        <w:tab w:val="left" w:pos="82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" o:bullet="t">
        <v:imagedata r:id="rId1" o:title="Word Work File L_1205347284"/>
      </v:shape>
    </w:pict>
  </w:numPicBullet>
  <w:abstractNum w:abstractNumId="0" w15:restartNumberingAfterBreak="0">
    <w:nsid w:val="0A9A6FD3"/>
    <w:multiLevelType w:val="hybridMultilevel"/>
    <w:tmpl w:val="C9DA6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96110"/>
    <w:multiLevelType w:val="hybridMultilevel"/>
    <w:tmpl w:val="DBA621D4"/>
    <w:lvl w:ilvl="0" w:tplc="04090007">
      <w:start w:val="1"/>
      <w:numFmt w:val="bullet"/>
      <w:lvlText w:val=""/>
      <w:lvlPicBulletId w:val="0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3A354DF6"/>
    <w:multiLevelType w:val="hybridMultilevel"/>
    <w:tmpl w:val="47224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400EB"/>
    <w:multiLevelType w:val="hybridMultilevel"/>
    <w:tmpl w:val="A9500A00"/>
    <w:lvl w:ilvl="0" w:tplc="9DA2D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27929"/>
    <w:multiLevelType w:val="hybridMultilevel"/>
    <w:tmpl w:val="07D0F8E0"/>
    <w:lvl w:ilvl="0" w:tplc="315276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B1A3A"/>
    <w:multiLevelType w:val="hybridMultilevel"/>
    <w:tmpl w:val="54ACC2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cyNzY0MTY2M7ZQ0lEKTi0uzszPAykwrgUAnlm18CwAAAA="/>
  </w:docVars>
  <w:rsids>
    <w:rsidRoot w:val="000C78DA"/>
    <w:rsid w:val="00026592"/>
    <w:rsid w:val="000266ED"/>
    <w:rsid w:val="0002700F"/>
    <w:rsid w:val="00027161"/>
    <w:rsid w:val="0003318F"/>
    <w:rsid w:val="00040997"/>
    <w:rsid w:val="00041A7F"/>
    <w:rsid w:val="000474C9"/>
    <w:rsid w:val="0007624D"/>
    <w:rsid w:val="000762BC"/>
    <w:rsid w:val="00083A23"/>
    <w:rsid w:val="0008493A"/>
    <w:rsid w:val="00085198"/>
    <w:rsid w:val="000A6296"/>
    <w:rsid w:val="000B42AA"/>
    <w:rsid w:val="000B526C"/>
    <w:rsid w:val="000C78DA"/>
    <w:rsid w:val="000D1796"/>
    <w:rsid w:val="000D42C5"/>
    <w:rsid w:val="000E4470"/>
    <w:rsid w:val="000F45AD"/>
    <w:rsid w:val="001009D9"/>
    <w:rsid w:val="001075C4"/>
    <w:rsid w:val="0011229D"/>
    <w:rsid w:val="001214E1"/>
    <w:rsid w:val="00134741"/>
    <w:rsid w:val="0014717A"/>
    <w:rsid w:val="00153CCA"/>
    <w:rsid w:val="001637A9"/>
    <w:rsid w:val="001823D1"/>
    <w:rsid w:val="00183EEE"/>
    <w:rsid w:val="0019383B"/>
    <w:rsid w:val="00195C3B"/>
    <w:rsid w:val="001D73AA"/>
    <w:rsid w:val="001F0721"/>
    <w:rsid w:val="002111AC"/>
    <w:rsid w:val="0021201F"/>
    <w:rsid w:val="00240BA9"/>
    <w:rsid w:val="00242A97"/>
    <w:rsid w:val="00247C50"/>
    <w:rsid w:val="002802DC"/>
    <w:rsid w:val="002A48B4"/>
    <w:rsid w:val="002A4F52"/>
    <w:rsid w:val="002B5A59"/>
    <w:rsid w:val="002F3DD8"/>
    <w:rsid w:val="00303239"/>
    <w:rsid w:val="00310D0C"/>
    <w:rsid w:val="00394B4A"/>
    <w:rsid w:val="003C5C5C"/>
    <w:rsid w:val="003F416D"/>
    <w:rsid w:val="003F58C1"/>
    <w:rsid w:val="004372B8"/>
    <w:rsid w:val="004511D1"/>
    <w:rsid w:val="004801C8"/>
    <w:rsid w:val="0048624E"/>
    <w:rsid w:val="004A526E"/>
    <w:rsid w:val="004E322F"/>
    <w:rsid w:val="004E6533"/>
    <w:rsid w:val="005014F8"/>
    <w:rsid w:val="005132F8"/>
    <w:rsid w:val="005250C0"/>
    <w:rsid w:val="00551FC9"/>
    <w:rsid w:val="0055454D"/>
    <w:rsid w:val="00563B13"/>
    <w:rsid w:val="00564A1E"/>
    <w:rsid w:val="0056776F"/>
    <w:rsid w:val="00576B7A"/>
    <w:rsid w:val="00587AF6"/>
    <w:rsid w:val="0059556F"/>
    <w:rsid w:val="005A261C"/>
    <w:rsid w:val="005B16D1"/>
    <w:rsid w:val="005C3E65"/>
    <w:rsid w:val="005D2A66"/>
    <w:rsid w:val="005F50B6"/>
    <w:rsid w:val="00604F19"/>
    <w:rsid w:val="006108ED"/>
    <w:rsid w:val="00627B93"/>
    <w:rsid w:val="00657BCB"/>
    <w:rsid w:val="0067120A"/>
    <w:rsid w:val="00675B4B"/>
    <w:rsid w:val="006772B3"/>
    <w:rsid w:val="00683E79"/>
    <w:rsid w:val="00685F7E"/>
    <w:rsid w:val="0069760D"/>
    <w:rsid w:val="006A70AE"/>
    <w:rsid w:val="006A74BB"/>
    <w:rsid w:val="006D5CC4"/>
    <w:rsid w:val="006F67E7"/>
    <w:rsid w:val="00705E6D"/>
    <w:rsid w:val="00725CBC"/>
    <w:rsid w:val="007503F5"/>
    <w:rsid w:val="00754230"/>
    <w:rsid w:val="00763839"/>
    <w:rsid w:val="00796DF1"/>
    <w:rsid w:val="007B72B7"/>
    <w:rsid w:val="007D3E54"/>
    <w:rsid w:val="007F0FA8"/>
    <w:rsid w:val="007F4890"/>
    <w:rsid w:val="0081193E"/>
    <w:rsid w:val="0083604C"/>
    <w:rsid w:val="00856CC4"/>
    <w:rsid w:val="008948E6"/>
    <w:rsid w:val="008A3DCB"/>
    <w:rsid w:val="008B46A5"/>
    <w:rsid w:val="008B6754"/>
    <w:rsid w:val="008D772D"/>
    <w:rsid w:val="008F0B31"/>
    <w:rsid w:val="00901D12"/>
    <w:rsid w:val="009027F3"/>
    <w:rsid w:val="0091049C"/>
    <w:rsid w:val="00922D1E"/>
    <w:rsid w:val="009327C7"/>
    <w:rsid w:val="0094724B"/>
    <w:rsid w:val="00951616"/>
    <w:rsid w:val="00951735"/>
    <w:rsid w:val="00972096"/>
    <w:rsid w:val="00986855"/>
    <w:rsid w:val="009A0606"/>
    <w:rsid w:val="009A246B"/>
    <w:rsid w:val="009B4FB0"/>
    <w:rsid w:val="00A12998"/>
    <w:rsid w:val="00A15E53"/>
    <w:rsid w:val="00A160C5"/>
    <w:rsid w:val="00A239C2"/>
    <w:rsid w:val="00A3062C"/>
    <w:rsid w:val="00A343C6"/>
    <w:rsid w:val="00A77E5B"/>
    <w:rsid w:val="00A83EE9"/>
    <w:rsid w:val="00AA4561"/>
    <w:rsid w:val="00AD2C00"/>
    <w:rsid w:val="00B26768"/>
    <w:rsid w:val="00B36C1E"/>
    <w:rsid w:val="00B41DDF"/>
    <w:rsid w:val="00B4719B"/>
    <w:rsid w:val="00BC04A0"/>
    <w:rsid w:val="00BC3A51"/>
    <w:rsid w:val="00BE401E"/>
    <w:rsid w:val="00BE73EB"/>
    <w:rsid w:val="00C2307F"/>
    <w:rsid w:val="00C37145"/>
    <w:rsid w:val="00C623B4"/>
    <w:rsid w:val="00C6734D"/>
    <w:rsid w:val="00CE4E85"/>
    <w:rsid w:val="00CE59FB"/>
    <w:rsid w:val="00D11ED0"/>
    <w:rsid w:val="00D31BCB"/>
    <w:rsid w:val="00D40EF3"/>
    <w:rsid w:val="00D55700"/>
    <w:rsid w:val="00D7330C"/>
    <w:rsid w:val="00D83AB9"/>
    <w:rsid w:val="00D92BAB"/>
    <w:rsid w:val="00D97404"/>
    <w:rsid w:val="00DC5059"/>
    <w:rsid w:val="00DD1BCA"/>
    <w:rsid w:val="00DD31C2"/>
    <w:rsid w:val="00DE499B"/>
    <w:rsid w:val="00DF08E4"/>
    <w:rsid w:val="00DF6543"/>
    <w:rsid w:val="00E113EB"/>
    <w:rsid w:val="00E240FD"/>
    <w:rsid w:val="00E26F8C"/>
    <w:rsid w:val="00E6433D"/>
    <w:rsid w:val="00E676E3"/>
    <w:rsid w:val="00E86BC3"/>
    <w:rsid w:val="00E9062E"/>
    <w:rsid w:val="00EB767C"/>
    <w:rsid w:val="00EC497D"/>
    <w:rsid w:val="00ED1800"/>
    <w:rsid w:val="00EE460E"/>
    <w:rsid w:val="00EE467F"/>
    <w:rsid w:val="00EF30CE"/>
    <w:rsid w:val="00EF72A6"/>
    <w:rsid w:val="00F11E75"/>
    <w:rsid w:val="00F1632A"/>
    <w:rsid w:val="00F230F4"/>
    <w:rsid w:val="00F25E32"/>
    <w:rsid w:val="00F347DA"/>
    <w:rsid w:val="00F36C06"/>
    <w:rsid w:val="00F37B9D"/>
    <w:rsid w:val="00F44811"/>
    <w:rsid w:val="00F4697B"/>
    <w:rsid w:val="00F47163"/>
    <w:rsid w:val="00F5061F"/>
    <w:rsid w:val="00F519AF"/>
    <w:rsid w:val="00F92753"/>
    <w:rsid w:val="00F93A65"/>
    <w:rsid w:val="00FA0CA9"/>
    <w:rsid w:val="00FA1605"/>
    <w:rsid w:val="00FE5CCE"/>
    <w:rsid w:val="00FF33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9F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78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0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0C5"/>
  </w:style>
  <w:style w:type="paragraph" w:styleId="Footer">
    <w:name w:val="footer"/>
    <w:basedOn w:val="Normal"/>
    <w:link w:val="FooterChar"/>
    <w:uiPriority w:val="99"/>
    <w:unhideWhenUsed/>
    <w:rsid w:val="00A160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3EB5D-81CB-4592-8B4F-5DDFA2AB9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474</Characters>
  <Application>Microsoft Office Word</Application>
  <DocSecurity>0</DocSecurity>
  <Lines>137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User</cp:lastModifiedBy>
  <cp:revision>2</cp:revision>
  <cp:lastPrinted>2023-01-04T03:33:00Z</cp:lastPrinted>
  <dcterms:created xsi:type="dcterms:W3CDTF">2023-05-11T05:49:00Z</dcterms:created>
  <dcterms:modified xsi:type="dcterms:W3CDTF">2023-05-11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7391b2d8fbc81496706e45290099a2457badd968b071d5384350ffcb5c0ae1</vt:lpwstr>
  </property>
</Properties>
</file>